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A295C" w14:textId="77777777" w:rsidR="00CE4776" w:rsidRPr="00CE4776" w:rsidRDefault="00CE4776" w:rsidP="00CE4776">
      <w:pPr>
        <w:rPr>
          <w:rFonts w:eastAsia="Calibri" w:cs="Arial"/>
          <w:b/>
          <w:color w:val="124167"/>
          <w:sz w:val="36"/>
          <w:szCs w:val="36"/>
          <w:shd w:val="clear" w:color="auto" w:fill="FFFFFF"/>
        </w:rPr>
      </w:pPr>
      <w:r w:rsidRPr="00CE4776">
        <w:rPr>
          <w:rFonts w:eastAsia="Calibri" w:cs="Arial"/>
          <w:b/>
          <w:color w:val="124167"/>
          <w:sz w:val="36"/>
          <w:szCs w:val="36"/>
          <w:shd w:val="clear" w:color="auto" w:fill="FFFFFF"/>
        </w:rPr>
        <w:t>Back to School with Discovery Education</w:t>
      </w:r>
    </w:p>
    <w:p w14:paraId="3652206F" w14:textId="77777777" w:rsidR="00404ACE" w:rsidRPr="00404ACE" w:rsidRDefault="00404ACE" w:rsidP="00404ACE"/>
    <w:p w14:paraId="142A2819" w14:textId="77777777" w:rsidR="00CE4776" w:rsidRPr="00CE4776" w:rsidRDefault="00CE4776" w:rsidP="00CE4776">
      <w:pPr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>Dear Principals,</w:t>
      </w:r>
    </w:p>
    <w:p w14:paraId="3051063F" w14:textId="77777777" w:rsidR="00CE4776" w:rsidRPr="00CE4776" w:rsidRDefault="00CE4776" w:rsidP="00CE4776">
      <w:pPr>
        <w:rPr>
          <w:rFonts w:cs="Arial"/>
          <w:color w:val="000000" w:themeColor="text1"/>
          <w:szCs w:val="22"/>
        </w:rPr>
      </w:pPr>
    </w:p>
    <w:p w14:paraId="2F697D73" w14:textId="77777777" w:rsidR="00CE4776" w:rsidRPr="00CE4776" w:rsidRDefault="00CE4776" w:rsidP="00CE4776">
      <w:pPr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 xml:space="preserve">We’re excited to provide your educators and students with the tools and resources you need to provide high-quality learning experiences in and out of the classroom. </w:t>
      </w:r>
    </w:p>
    <w:p w14:paraId="41190505" w14:textId="77777777" w:rsidR="00CE4776" w:rsidRDefault="00CE4776" w:rsidP="00CE4776">
      <w:pPr>
        <w:rPr>
          <w:rFonts w:cs="Arial"/>
          <w:i/>
          <w:iCs/>
          <w:color w:val="000000" w:themeColor="text1"/>
          <w:szCs w:val="22"/>
        </w:rPr>
      </w:pPr>
    </w:p>
    <w:p w14:paraId="7CFE6117" w14:textId="1C99532F" w:rsidR="00CE4776" w:rsidRPr="00CE4776" w:rsidRDefault="00CE4776" w:rsidP="00CE4776">
      <w:pPr>
        <w:rPr>
          <w:rFonts w:cs="Arial"/>
          <w:color w:val="000000" w:themeColor="text1"/>
          <w:szCs w:val="22"/>
        </w:rPr>
      </w:pPr>
      <w:r w:rsidRPr="00CE4776">
        <w:rPr>
          <w:rFonts w:cs="Arial"/>
          <w:i/>
          <w:iCs/>
          <w:color w:val="000000" w:themeColor="text1"/>
          <w:szCs w:val="22"/>
        </w:rPr>
        <w:t>Experience</w:t>
      </w:r>
      <w:r w:rsidRPr="00CE4776">
        <w:rPr>
          <w:rFonts w:cs="Arial"/>
          <w:color w:val="000000" w:themeColor="text1"/>
          <w:szCs w:val="22"/>
        </w:rPr>
        <w:t xml:space="preserve"> is a flexible K-12 platform that features exciting content, standards-aligned activities, on-demand professional learning, and over 190,000 vetted, high-quality resources that are carefully curated and segmented by subject and grade level, saving your educators valuable time. </w:t>
      </w:r>
    </w:p>
    <w:p w14:paraId="7C928E34" w14:textId="14F90162" w:rsidR="005B4D83" w:rsidRDefault="005B4D83" w:rsidP="005B4D83">
      <w:pPr>
        <w:rPr>
          <w:rFonts w:cs="Arial"/>
          <w:color w:val="000000" w:themeColor="text1"/>
          <w:szCs w:val="22"/>
        </w:rPr>
      </w:pPr>
    </w:p>
    <w:p w14:paraId="2FB6B896" w14:textId="77777777" w:rsidR="002847FF" w:rsidRDefault="002847FF" w:rsidP="005B4D83">
      <w:pPr>
        <w:rPr>
          <w:rFonts w:cs="Arial"/>
          <w:color w:val="000000" w:themeColor="text1"/>
          <w:szCs w:val="22"/>
        </w:rPr>
      </w:pPr>
    </w:p>
    <w:p w14:paraId="023C1FD7" w14:textId="77777777" w:rsidR="00CE4776" w:rsidRDefault="00CE4776" w:rsidP="002847FF">
      <w:pPr>
        <w:pStyle w:val="Heading3"/>
        <w:spacing w:before="120"/>
        <w:jc w:val="center"/>
        <w:rPr>
          <w:sz w:val="24"/>
          <w:szCs w:val="24"/>
        </w:rPr>
      </w:pPr>
      <w:r w:rsidRPr="00CE4776">
        <w:rPr>
          <w:sz w:val="24"/>
          <w:szCs w:val="24"/>
        </w:rPr>
        <w:t>Learn how Discovery Education meets the needs of your school community.</w:t>
      </w:r>
    </w:p>
    <w:p w14:paraId="200BE57E" w14:textId="17D83339" w:rsidR="00FE3811" w:rsidRPr="00FE3811" w:rsidRDefault="00023F87" w:rsidP="002847FF">
      <w:pPr>
        <w:pStyle w:val="Heading3"/>
        <w:spacing w:before="120"/>
        <w:jc w:val="center"/>
        <w:rPr>
          <w:b w:val="0"/>
          <w:bCs w:val="0"/>
          <w:sz w:val="24"/>
          <w:szCs w:val="24"/>
        </w:rPr>
      </w:pPr>
      <w:hyperlink r:id="rId11" w:history="1">
        <w:r w:rsidR="00CE4776" w:rsidRPr="005C25C6">
          <w:rPr>
            <w:rStyle w:val="Hyperlink"/>
            <w:b w:val="0"/>
            <w:bCs w:val="0"/>
          </w:rPr>
          <w:t>Register now</w:t>
        </w:r>
      </w:hyperlink>
      <w:r w:rsidR="00CE4776" w:rsidRPr="00CE4776">
        <w:rPr>
          <w:b w:val="0"/>
          <w:bCs w:val="0"/>
          <w:color w:val="000000" w:themeColor="text1"/>
        </w:rPr>
        <w:t xml:space="preserve"> for a back to school webinar!</w:t>
      </w:r>
    </w:p>
    <w:p w14:paraId="036FD876" w14:textId="4D1F6160" w:rsidR="00FE3811" w:rsidRDefault="00FE3811" w:rsidP="00FE3811">
      <w:pPr>
        <w:ind w:right="-360"/>
        <w:rPr>
          <w:rFonts w:cs="Arial"/>
          <w:b/>
          <w:bCs/>
          <w:color w:val="000000" w:themeColor="text1"/>
          <w:szCs w:val="22"/>
        </w:rPr>
      </w:pPr>
    </w:p>
    <w:p w14:paraId="47E77179" w14:textId="77777777" w:rsidR="002847FF" w:rsidRPr="00FE3811" w:rsidRDefault="002847FF" w:rsidP="00FE3811">
      <w:pPr>
        <w:ind w:right="-360"/>
        <w:rPr>
          <w:rFonts w:cs="Arial"/>
          <w:b/>
          <w:bCs/>
          <w:color w:val="000000" w:themeColor="text1"/>
          <w:szCs w:val="22"/>
        </w:rPr>
      </w:pPr>
    </w:p>
    <w:p w14:paraId="6E04CCA9" w14:textId="2A22BFC1" w:rsidR="00CE4776" w:rsidRPr="00CE4776" w:rsidRDefault="00CE4776" w:rsidP="00CE4776">
      <w:p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 xml:space="preserve">Get your educators up and running with this </w:t>
      </w:r>
      <w:hyperlink r:id="rId12">
        <w:r w:rsidRPr="00CE4776">
          <w:rPr>
            <w:rStyle w:val="Hyperlink"/>
            <w:rFonts w:cs="Arial"/>
            <w:szCs w:val="22"/>
          </w:rPr>
          <w:t>ready-to-use toolkit</w:t>
        </w:r>
      </w:hyperlink>
      <w:r w:rsidRPr="00CE4776">
        <w:rPr>
          <w:rFonts w:cs="Arial"/>
          <w:color w:val="000000" w:themeColor="text1"/>
          <w:szCs w:val="22"/>
        </w:rPr>
        <w:t>. Here’s some ways to help get the word out:</w:t>
      </w:r>
    </w:p>
    <w:p w14:paraId="492C555F" w14:textId="77777777" w:rsidR="00CE4776" w:rsidRPr="00CE4776" w:rsidRDefault="00CE4776" w:rsidP="00CE4776">
      <w:pPr>
        <w:numPr>
          <w:ilvl w:val="0"/>
          <w:numId w:val="49"/>
        </w:num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>Share this exciting update with teachers and parents – letters available in multiple languages</w:t>
      </w:r>
    </w:p>
    <w:p w14:paraId="44D3FF98" w14:textId="77777777" w:rsidR="00CE4776" w:rsidRPr="00CE4776" w:rsidRDefault="00CE4776" w:rsidP="00CE4776">
      <w:pPr>
        <w:numPr>
          <w:ilvl w:val="0"/>
          <w:numId w:val="49"/>
        </w:num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>Post an announcement to your school website</w:t>
      </w:r>
    </w:p>
    <w:p w14:paraId="14013B25" w14:textId="77777777" w:rsidR="00CE4776" w:rsidRPr="00CE4776" w:rsidRDefault="00CE4776" w:rsidP="00CE4776">
      <w:pPr>
        <w:numPr>
          <w:ilvl w:val="0"/>
          <w:numId w:val="49"/>
        </w:num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>Share the pre-made Twitter post to your social media account</w:t>
      </w:r>
    </w:p>
    <w:p w14:paraId="0E46B484" w14:textId="77777777" w:rsidR="00CE4776" w:rsidRPr="00CE4776" w:rsidRDefault="00CE4776" w:rsidP="00CE4776">
      <w:pPr>
        <w:numPr>
          <w:ilvl w:val="0"/>
          <w:numId w:val="49"/>
        </w:num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>Use the provided sample SMS text language to inform parents</w:t>
      </w:r>
    </w:p>
    <w:p w14:paraId="4987D6A9" w14:textId="77777777" w:rsidR="00CE4776" w:rsidRPr="00CE4776" w:rsidRDefault="00CE4776" w:rsidP="00CE4776">
      <w:pPr>
        <w:numPr>
          <w:ilvl w:val="0"/>
          <w:numId w:val="49"/>
        </w:num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>Encourage teachers to attend a live webinar to learn more</w:t>
      </w:r>
    </w:p>
    <w:p w14:paraId="7B42FFC3" w14:textId="77777777" w:rsidR="00CE4776" w:rsidRPr="00CE4776" w:rsidRDefault="00CE4776" w:rsidP="00CE4776">
      <w:pPr>
        <w:ind w:right="-360"/>
        <w:rPr>
          <w:rFonts w:cs="Arial"/>
          <w:color w:val="000000" w:themeColor="text1"/>
          <w:szCs w:val="22"/>
        </w:rPr>
      </w:pPr>
    </w:p>
    <w:p w14:paraId="545ACB08" w14:textId="77777777" w:rsidR="00CE4776" w:rsidRPr="00CE4776" w:rsidRDefault="00CE4776" w:rsidP="00CE4776">
      <w:p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 xml:space="preserve">Need help accessing your resources? Contact your IT Department for login details. </w:t>
      </w:r>
    </w:p>
    <w:p w14:paraId="3A2BE107" w14:textId="77777777" w:rsidR="00CE4776" w:rsidRPr="00CE4776" w:rsidRDefault="00CE4776" w:rsidP="00CE4776">
      <w:pPr>
        <w:ind w:right="-360"/>
        <w:rPr>
          <w:rFonts w:cs="Arial"/>
          <w:color w:val="000000" w:themeColor="text1"/>
          <w:szCs w:val="22"/>
        </w:rPr>
      </w:pPr>
    </w:p>
    <w:p w14:paraId="40648B55" w14:textId="77777777" w:rsidR="00CE4776" w:rsidRPr="00CE4776" w:rsidRDefault="00CE4776" w:rsidP="00CE4776">
      <w:pPr>
        <w:ind w:right="-360"/>
        <w:rPr>
          <w:rFonts w:cs="Arial"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 xml:space="preserve">As we head into a new school </w:t>
      </w:r>
      <w:proofErr w:type="gramStart"/>
      <w:r w:rsidRPr="00CE4776">
        <w:rPr>
          <w:rFonts w:cs="Arial"/>
          <w:color w:val="000000" w:themeColor="text1"/>
          <w:szCs w:val="22"/>
        </w:rPr>
        <w:t>year</w:t>
      </w:r>
      <w:proofErr w:type="gramEnd"/>
      <w:r w:rsidRPr="00CE4776">
        <w:rPr>
          <w:rFonts w:cs="Arial"/>
          <w:color w:val="000000" w:themeColor="text1"/>
          <w:szCs w:val="22"/>
        </w:rPr>
        <w:t xml:space="preserve"> we’re here to support you, your educators, and your students. Thanks for all you do to engage, inspire, and empower learners every day!</w:t>
      </w:r>
    </w:p>
    <w:p w14:paraId="6C4201C9" w14:textId="77777777" w:rsidR="00CE4776" w:rsidRPr="00CE4776" w:rsidRDefault="00CE4776" w:rsidP="00CE4776">
      <w:pPr>
        <w:ind w:right="-360"/>
        <w:rPr>
          <w:rFonts w:cs="Arial"/>
          <w:color w:val="000000" w:themeColor="text1"/>
          <w:szCs w:val="22"/>
        </w:rPr>
      </w:pPr>
    </w:p>
    <w:p w14:paraId="3B4B67EB" w14:textId="77777777" w:rsidR="00CE4776" w:rsidRPr="00CE4776" w:rsidRDefault="00CE4776" w:rsidP="00CE4776">
      <w:pPr>
        <w:ind w:right="-360"/>
        <w:rPr>
          <w:rFonts w:cs="Arial"/>
          <w:color w:val="000000" w:themeColor="text1"/>
          <w:szCs w:val="22"/>
        </w:rPr>
      </w:pPr>
    </w:p>
    <w:p w14:paraId="56DE6B6D" w14:textId="77777777" w:rsidR="00CE4776" w:rsidRPr="00CE4776" w:rsidRDefault="00CE4776" w:rsidP="00CE4776">
      <w:pPr>
        <w:ind w:right="-360"/>
        <w:rPr>
          <w:rFonts w:cs="Arial"/>
          <w:b/>
          <w:color w:val="000000" w:themeColor="text1"/>
          <w:szCs w:val="22"/>
        </w:rPr>
      </w:pPr>
      <w:r w:rsidRPr="00CE4776">
        <w:rPr>
          <w:rFonts w:cs="Arial"/>
          <w:color w:val="000000" w:themeColor="text1"/>
          <w:szCs w:val="22"/>
        </w:rPr>
        <w:t>Sincerely,</w:t>
      </w:r>
    </w:p>
    <w:p w14:paraId="7DD0EE25" w14:textId="6CF9607D" w:rsidR="00690231" w:rsidRPr="00A642FF" w:rsidRDefault="00690231" w:rsidP="00FE3811">
      <w:pPr>
        <w:ind w:right="-360"/>
      </w:pPr>
    </w:p>
    <w:sectPr w:rsidR="00690231" w:rsidRPr="00A642FF" w:rsidSect="00DB45E2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0" w:right="1440" w:bottom="1368" w:left="1440" w:header="720" w:footer="3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55DCA" w14:textId="77777777" w:rsidR="00023F87" w:rsidRDefault="00023F87" w:rsidP="001241C1">
      <w:r>
        <w:separator/>
      </w:r>
    </w:p>
  </w:endnote>
  <w:endnote w:type="continuationSeparator" w:id="0">
    <w:p w14:paraId="7CEEDC3F" w14:textId="77777777" w:rsidR="00023F87" w:rsidRDefault="00023F87" w:rsidP="001241C1">
      <w:r>
        <w:continuationSeparator/>
      </w:r>
    </w:p>
  </w:endnote>
  <w:endnote w:type="continuationNotice" w:id="1">
    <w:p w14:paraId="5778F531" w14:textId="77777777" w:rsidR="00023F87" w:rsidRDefault="00023F8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  <w:embedRegular r:id="rId1" w:fontKey="{1B557083-31C1-534C-901C-0B3A936C8900}"/>
    <w:embedBold r:id="rId2" w:fontKey="{6AD81EF3-0832-0749-BBD9-E9D7842227E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93F57BEB-EBDB-CE49-B0A3-28C582FC0EC3}"/>
    <w:embedBold r:id="rId4" w:fontKey="{70F189AB-09EA-9F4A-A2C0-9F1B5432071F}"/>
    <w:embedItalic r:id="rId5" w:fontKey="{69111169-432E-B441-AFB5-E7F5C66171B6}"/>
    <w:embedBoldItalic r:id="rId6" w:fontKey="{FAC3AE14-DE28-024C-AAA3-3C53F6BB7C0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7" w:fontKey="{9DAABEAB-2102-3340-88A1-203677A674F5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8" w:fontKey="{C39AC908-BA2F-2344-BF6F-1F5DB50172B1}"/>
  </w:font>
  <w:font w:name="Avenir Heavy">
    <w:panose1 w:val="020B0703020203020204"/>
    <w:charset w:val="4D"/>
    <w:family w:val="swiss"/>
    <w:pitch w:val="variable"/>
    <w:sig w:usb0="800000AF" w:usb1="5000204A" w:usb2="00000000" w:usb3="00000000" w:csb0="0000009B" w:csb1="00000000"/>
    <w:embedRegular r:id="rId9" w:fontKey="{451FB0BB-A59E-2342-B01C-90E30CD4122C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D951D788-C78C-7E48-9727-C0B34F64D2A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1" w:fontKey="{D71D7827-B4D5-2B49-B02A-8A54F56A27D1}"/>
    <w:embedBold r:id="rId12" w:fontKey="{8DAC1FC2-838D-5041-9F79-4D0AFAEE39F2}"/>
    <w:embedItalic r:id="rId13" w:fontKey="{966CD01D-F76F-0848-A0F9-83DFCD7AAA32}"/>
    <w:embedBoldItalic r:id="rId14" w:fontKey="{2A3C75A7-98F2-984E-8AD9-00E9BA99902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18" w:fontKey="{EEF742F6-5895-974E-A94D-A29D4D81081D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9" w:fontKey="{CACF925E-C1CD-CE40-BA1B-69007D202461}"/>
    <w:embedBold r:id="rId20" w:fontKey="{10A05CE8-9F99-C248-AA93-30CE113AAF53}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  <w:embedRegular r:id="rId21" w:fontKey="{ACC0BD9D-B188-814D-B29A-5E209C454AAD}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  <w:embedRegular r:id="rId22" w:fontKey="{87FCE950-AB8D-454E-8C9A-BDFEF2808AE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795469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A48A0C" w14:textId="7326C2DE" w:rsidR="004D7197" w:rsidRDefault="004D7197" w:rsidP="00B50D1B">
        <w:pPr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D598812" w14:textId="77777777" w:rsidR="004D7197" w:rsidRDefault="004D719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venir Book" w:hAnsi="Avenir Book"/>
      </w:rPr>
      <w:id w:val="-1163858122"/>
      <w:docPartObj>
        <w:docPartGallery w:val="Page Numbers (Bottom of Page)"/>
        <w:docPartUnique/>
      </w:docPartObj>
    </w:sdtPr>
    <w:sdtEndPr>
      <w:rPr>
        <w:rStyle w:val="PageNumber"/>
        <w:rFonts w:ascii="Arial" w:hAnsi="Arial"/>
      </w:rPr>
    </w:sdtEndPr>
    <w:sdtContent>
      <w:p w14:paraId="4279A4F6" w14:textId="77777777" w:rsidR="0068417C" w:rsidRPr="000815CF" w:rsidRDefault="0068417C" w:rsidP="0068417C">
        <w:pPr>
          <w:pStyle w:val="FooterNumber"/>
          <w:framePr w:wrap="none"/>
          <w:rPr>
            <w:rStyle w:val="PageNumber"/>
          </w:rPr>
        </w:pPr>
        <w:r w:rsidRPr="00123855">
          <w:fldChar w:fldCharType="begin"/>
        </w:r>
        <w:r w:rsidRPr="00123855">
          <w:instrText xml:space="preserve"> PAGE </w:instrText>
        </w:r>
        <w:r w:rsidRPr="00123855">
          <w:fldChar w:fldCharType="separate"/>
        </w:r>
        <w:r>
          <w:t>1</w:t>
        </w:r>
        <w:r w:rsidRPr="00123855">
          <w:fldChar w:fldCharType="end"/>
        </w:r>
      </w:p>
    </w:sdtContent>
  </w:sdt>
  <w:p w14:paraId="36B09B46" w14:textId="6F37B9B3" w:rsidR="0068417C" w:rsidRPr="00A53E7A" w:rsidRDefault="0068417C" w:rsidP="0068417C">
    <w:r>
      <w:rPr>
        <w:rFonts w:ascii="Avenir Light" w:hAnsi="Avenir Light"/>
        <w:noProof/>
      </w:rPr>
      <w:drawing>
        <wp:anchor distT="0" distB="0" distL="114300" distR="114300" simplePos="0" relativeHeight="251672581" behindDoc="1" locked="0" layoutInCell="1" allowOverlap="1" wp14:anchorId="64C55225" wp14:editId="71520AAE">
          <wp:simplePos x="0" y="0"/>
          <wp:positionH relativeFrom="column">
            <wp:posOffset>5920324</wp:posOffset>
          </wp:positionH>
          <wp:positionV relativeFrom="paragraph">
            <wp:posOffset>-1416997</wp:posOffset>
          </wp:positionV>
          <wp:extent cx="1502541" cy="1740952"/>
          <wp:effectExtent l="0" t="0" r="0" b="0"/>
          <wp:wrapNone/>
          <wp:docPr id="42" name="Picture 42" descr="A picture containing gui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roposal Template Graphics-04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356266">
                    <a:off x="0" y="0"/>
                    <a:ext cx="1502541" cy="1740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41A7EB" w14:textId="71B85FEF" w:rsidR="0068417C" w:rsidRPr="00861CD1" w:rsidRDefault="0068417C" w:rsidP="0068417C">
    <w:pPr>
      <w:rPr>
        <w:rFonts w:ascii="Avenir Light" w:hAnsi="Avenir Light"/>
        <w:color w:val="FFFFFF" w:themeColor="background1"/>
        <w:vertAlign w:val="subscript"/>
      </w:rPr>
    </w:pPr>
    <w:r>
      <w:rPr>
        <w:rFonts w:ascii="Avenir Light" w:hAnsi="Avenir Light"/>
        <w:noProof/>
      </w:rPr>
      <mc:AlternateContent>
        <mc:Choice Requires="wps">
          <w:drawing>
            <wp:anchor distT="0" distB="0" distL="114300" distR="114300" simplePos="0" relativeHeight="251673605" behindDoc="1" locked="0" layoutInCell="1" allowOverlap="1" wp14:anchorId="11A923A6" wp14:editId="7370A500">
              <wp:simplePos x="0" y="0"/>
              <wp:positionH relativeFrom="margin">
                <wp:posOffset>-914400</wp:posOffset>
              </wp:positionH>
              <wp:positionV relativeFrom="margin">
                <wp:posOffset>8009728</wp:posOffset>
              </wp:positionV>
              <wp:extent cx="7772400" cy="621665"/>
              <wp:effectExtent l="50800" t="25400" r="50800" b="64135"/>
              <wp:wrapNone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621665"/>
                      </a:xfrm>
                      <a:prstGeom prst="rect">
                        <a:avLst/>
                      </a:prstGeom>
                      <a:gradFill>
                        <a:gsLst>
                          <a:gs pos="50000">
                            <a:srgbClr val="3395CF"/>
                          </a:gs>
                          <a:gs pos="0">
                            <a:srgbClr val="124167"/>
                          </a:gs>
                          <a:gs pos="100000">
                            <a:srgbClr val="10BBF1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7AD668" id="Rectangle 40" o:spid="_x0000_s1026" style="position:absolute;margin-left:-1in;margin-top:630.7pt;width:612pt;height:48.95pt;z-index:-2516428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" fillcolor="#124167" stroked="f">
              <v:fill color2="#10bbf1" rotate="t" angle="90" colors="0 #124167;.5 #3395cf;1 #10bbf1" focus="100%" type="gradient">
                <o:fill v:ext="view" type="gradientUnscaled"/>
              </v:fill>
              <v:shadow on="t" color="black" opacity="22937f" origin=",.5" offset="0,.63889mm"/>
              <w10:wrap anchorx="margin" anchory="margin"/>
            </v:rect>
          </w:pict>
        </mc:Fallback>
      </mc:AlternateContent>
    </w:r>
    <w:r w:rsidRPr="00391EB3">
      <w:rPr>
        <w:rFonts w:ascii="Avenir Light" w:hAnsi="Avenir Light"/>
        <w:color w:val="FFFFFF" w:themeColor="background1"/>
      </w:rPr>
      <w:tab/>
      <w:t xml:space="preserve"> </w:t>
    </w:r>
    <w:r w:rsidRPr="00391EB3">
      <w:rPr>
        <w:rFonts w:ascii="Avenir Light" w:hAnsi="Avenir Light"/>
        <w:color w:val="FFFFFF" w:themeColor="background1"/>
      </w:rPr>
      <w:tab/>
    </w:r>
    <w:r w:rsidRPr="00391EB3">
      <w:rPr>
        <w:rFonts w:ascii="Avenir Light" w:hAnsi="Avenir Light"/>
        <w:color w:val="FFFFFF" w:themeColor="background1"/>
      </w:rPr>
      <w:tab/>
    </w:r>
  </w:p>
  <w:p w14:paraId="61D3B3E4" w14:textId="510F7C4D" w:rsidR="0068417C" w:rsidRPr="00DB45E2" w:rsidRDefault="0068417C" w:rsidP="0068417C">
    <w:pPr>
      <w:pStyle w:val="Footer"/>
    </w:pPr>
    <w:r>
      <w:rPr>
        <w:rFonts w:ascii="Avenir Light" w:hAnsi="Avenir Light"/>
        <w:noProof/>
      </w:rPr>
      <w:drawing>
        <wp:anchor distT="0" distB="0" distL="114300" distR="114300" simplePos="0" relativeHeight="251670533" behindDoc="0" locked="0" layoutInCell="1" allowOverlap="1" wp14:anchorId="6C9758DF" wp14:editId="4376F181">
          <wp:simplePos x="0" y="0"/>
          <wp:positionH relativeFrom="column">
            <wp:posOffset>-101600</wp:posOffset>
          </wp:positionH>
          <wp:positionV relativeFrom="paragraph">
            <wp:posOffset>74930</wp:posOffset>
          </wp:positionV>
          <wp:extent cx="1323340" cy="321310"/>
          <wp:effectExtent l="0" t="0" r="0" b="0"/>
          <wp:wrapNone/>
          <wp:docPr id="43" name="Picture 43" descr="A picture containing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DiscoveryEducation_LOGO_(rev_4c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23340" cy="321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venir Light" w:hAnsi="Avenir Light"/>
        <w:noProof/>
      </w:rPr>
      <mc:AlternateContent>
        <mc:Choice Requires="wps">
          <w:drawing>
            <wp:anchor distT="0" distB="0" distL="114300" distR="114300" simplePos="0" relativeHeight="251671557" behindDoc="0" locked="0" layoutInCell="1" allowOverlap="1" wp14:anchorId="2AF5D862" wp14:editId="451BA91F">
              <wp:simplePos x="0" y="0"/>
              <wp:positionH relativeFrom="column">
                <wp:posOffset>4250055</wp:posOffset>
              </wp:positionH>
              <wp:positionV relativeFrom="paragraph">
                <wp:posOffset>142078</wp:posOffset>
              </wp:positionV>
              <wp:extent cx="1778000" cy="251460"/>
              <wp:effectExtent l="0" t="0" r="0" b="0"/>
              <wp:wrapNone/>
              <wp:docPr id="41" name="Text Box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78000" cy="251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870276" w14:textId="77777777" w:rsidR="0068417C" w:rsidRPr="00391EB3" w:rsidRDefault="0068417C" w:rsidP="0068417C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91EB3"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©2020 Discovery Education, Inc.</w:t>
                          </w:r>
                        </w:p>
                        <w:p w14:paraId="46764674" w14:textId="77777777" w:rsidR="0068417C" w:rsidRDefault="0068417C" w:rsidP="0068417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F5D862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8" type="#_x0000_t202" style="position:absolute;margin-left:334.65pt;margin-top:11.2pt;width:140pt;height:19.8pt;z-index:2516715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" filled="f" stroked="f" strokeweight=".5pt">
              <v:textbox>
                <w:txbxContent>
                  <w:p w14:paraId="30870276" w14:textId="77777777" w:rsidR="0068417C" w:rsidRPr="00391EB3" w:rsidRDefault="0068417C" w:rsidP="0068417C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©2020 Discovery Education, Inc.</w:t>
                    </w:r>
                  </w:p>
                  <w:p w14:paraId="46764674" w14:textId="77777777" w:rsidR="0068417C" w:rsidRDefault="0068417C" w:rsidP="0068417C"/>
                </w:txbxContent>
              </v:textbox>
            </v:shape>
          </w:pict>
        </mc:Fallback>
      </mc:AlternateContent>
    </w:r>
  </w:p>
  <w:p w14:paraId="62C72443" w14:textId="39751FC5" w:rsidR="00153FB8" w:rsidRPr="00861CD1" w:rsidRDefault="00153FB8" w:rsidP="00A53E7A">
    <w:pPr>
      <w:rPr>
        <w:rFonts w:ascii="Avenir Light" w:hAnsi="Avenir Light"/>
        <w:color w:val="FFFFFF" w:themeColor="background1"/>
        <w:vertAlign w:val="sub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venir Book" w:hAnsi="Avenir Book"/>
      </w:rPr>
      <w:id w:val="1351758805"/>
      <w:docPartObj>
        <w:docPartGallery w:val="Page Numbers (Bottom of Page)"/>
        <w:docPartUnique/>
      </w:docPartObj>
    </w:sdtPr>
    <w:sdtEndPr>
      <w:rPr>
        <w:rStyle w:val="PageNumber"/>
        <w:rFonts w:ascii="Arial" w:hAnsi="Arial"/>
      </w:rPr>
    </w:sdtEndPr>
    <w:sdtContent>
      <w:p w14:paraId="72982E46" w14:textId="77777777" w:rsidR="00DB45E2" w:rsidRPr="000815CF" w:rsidRDefault="00DB45E2" w:rsidP="00DB45E2">
        <w:pPr>
          <w:pStyle w:val="FooterNumber"/>
          <w:framePr w:wrap="none"/>
          <w:rPr>
            <w:rStyle w:val="PageNumber"/>
          </w:rPr>
        </w:pPr>
        <w:r w:rsidRPr="00123855">
          <w:fldChar w:fldCharType="begin"/>
        </w:r>
        <w:r w:rsidRPr="00123855">
          <w:instrText xml:space="preserve"> PAGE </w:instrText>
        </w:r>
        <w:r w:rsidRPr="00123855">
          <w:fldChar w:fldCharType="separate"/>
        </w:r>
        <w:r>
          <w:t>2</w:t>
        </w:r>
        <w:r w:rsidRPr="00123855">
          <w:fldChar w:fldCharType="end"/>
        </w:r>
      </w:p>
    </w:sdtContent>
  </w:sdt>
  <w:p w14:paraId="533431D5" w14:textId="4B526476" w:rsidR="00DB45E2" w:rsidRPr="00A53E7A" w:rsidRDefault="00DB45E2" w:rsidP="00DB45E2">
    <w:r>
      <w:rPr>
        <w:rFonts w:ascii="Avenir Light" w:hAnsi="Avenir Light"/>
        <w:noProof/>
      </w:rPr>
      <mc:AlternateContent>
        <mc:Choice Requires="wps">
          <w:drawing>
            <wp:anchor distT="0" distB="0" distL="114300" distR="114300" simplePos="0" relativeHeight="251668485" behindDoc="1" locked="0" layoutInCell="1" allowOverlap="1" wp14:anchorId="31C14B99" wp14:editId="4DCAD3D4">
              <wp:simplePos x="0" y="0"/>
              <wp:positionH relativeFrom="margin">
                <wp:posOffset>-914400</wp:posOffset>
              </wp:positionH>
              <wp:positionV relativeFrom="margin">
                <wp:posOffset>8229009</wp:posOffset>
              </wp:positionV>
              <wp:extent cx="7772400" cy="621665"/>
              <wp:effectExtent l="50800" t="25400" r="50800" b="64135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621665"/>
                      </a:xfrm>
                      <a:prstGeom prst="rect">
                        <a:avLst/>
                      </a:prstGeom>
                      <a:gradFill>
                        <a:gsLst>
                          <a:gs pos="50000">
                            <a:srgbClr val="3395CF"/>
                          </a:gs>
                          <a:gs pos="0">
                            <a:srgbClr val="124167"/>
                          </a:gs>
                          <a:gs pos="100000">
                            <a:srgbClr val="10BBF1"/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AE9192" id="Rectangle 15" o:spid="_x0000_s1026" style="position:absolute;margin-left:-1in;margin-top:647.95pt;width:612pt;height:48.95pt;z-index:-2516479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" fillcolor="#124167" stroked="f">
              <v:fill color2="#10bbf1" rotate="t" angle="90" colors="0 #124167;.5 #3395cf;1 #10bbf1" focus="100%" type="gradient">
                <o:fill v:ext="view" type="gradientUnscaled"/>
              </v:fill>
              <v:shadow on="t" color="black" opacity="22937f" origin=",.5" offset="0,.63889mm"/>
              <w10:wrap anchorx="margin" anchory="margin"/>
            </v:rect>
          </w:pict>
        </mc:Fallback>
      </mc:AlternateContent>
    </w:r>
    <w:r>
      <w:rPr>
        <w:rFonts w:ascii="Avenir Light" w:hAnsi="Avenir Light"/>
        <w:noProof/>
      </w:rPr>
      <w:drawing>
        <wp:anchor distT="0" distB="0" distL="114300" distR="114300" simplePos="0" relativeHeight="251667461" behindDoc="1" locked="0" layoutInCell="1" allowOverlap="1" wp14:anchorId="042DB2CB" wp14:editId="792D5523">
          <wp:simplePos x="0" y="0"/>
          <wp:positionH relativeFrom="column">
            <wp:posOffset>5920324</wp:posOffset>
          </wp:positionH>
          <wp:positionV relativeFrom="paragraph">
            <wp:posOffset>-1416997</wp:posOffset>
          </wp:positionV>
          <wp:extent cx="1502541" cy="1740952"/>
          <wp:effectExtent l="0" t="0" r="0" b="0"/>
          <wp:wrapNone/>
          <wp:docPr id="38" name="Picture 38" descr="A picture containing guit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roposal Template Graphics-04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356266">
                    <a:off x="0" y="0"/>
                    <a:ext cx="1502541" cy="17409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68A2B5" w14:textId="6DF78266" w:rsidR="00DB45E2" w:rsidRPr="00A53E7A" w:rsidRDefault="00DB45E2" w:rsidP="00DB45E2">
    <w:r w:rsidRPr="00A53E7A">
      <w:tab/>
    </w:r>
  </w:p>
  <w:p w14:paraId="0D36A391" w14:textId="655CEF22" w:rsidR="00DB45E2" w:rsidRPr="00861CD1" w:rsidRDefault="0068417C" w:rsidP="00DB45E2">
    <w:pPr>
      <w:rPr>
        <w:rFonts w:ascii="Avenir Light" w:hAnsi="Avenir Light"/>
        <w:color w:val="FFFFFF" w:themeColor="background1"/>
        <w:vertAlign w:val="subscript"/>
      </w:rPr>
    </w:pPr>
    <w:r>
      <w:rPr>
        <w:rFonts w:ascii="Avenir Light" w:hAnsi="Avenir Light"/>
        <w:noProof/>
      </w:rPr>
      <mc:AlternateContent>
        <mc:Choice Requires="wps">
          <w:drawing>
            <wp:anchor distT="0" distB="0" distL="114300" distR="114300" simplePos="0" relativeHeight="251666437" behindDoc="0" locked="0" layoutInCell="1" allowOverlap="1" wp14:anchorId="0C7B752B" wp14:editId="0FC88217">
              <wp:simplePos x="0" y="0"/>
              <wp:positionH relativeFrom="column">
                <wp:posOffset>4250055</wp:posOffset>
              </wp:positionH>
              <wp:positionV relativeFrom="paragraph">
                <wp:posOffset>177800</wp:posOffset>
              </wp:positionV>
              <wp:extent cx="1778000" cy="25146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78000" cy="2514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A9A12F" w14:textId="77777777" w:rsidR="00DB45E2" w:rsidRPr="00391EB3" w:rsidRDefault="00DB45E2" w:rsidP="00DB45E2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91EB3"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©2020 Discovery Education, Inc.</w:t>
                          </w:r>
                        </w:p>
                        <w:p w14:paraId="43997E89" w14:textId="77777777" w:rsidR="00DB45E2" w:rsidRDefault="00DB45E2" w:rsidP="00DB45E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7B752B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0" type="#_x0000_t202" style="position:absolute;margin-left:334.65pt;margin-top:14pt;width:140pt;height:19.8pt;z-index:251666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" filled="f" stroked="f" strokeweight=".5pt">
              <v:textbox>
                <w:txbxContent>
                  <w:p w14:paraId="61A9A12F" w14:textId="77777777" w:rsidR="00DB45E2" w:rsidRPr="00391EB3" w:rsidRDefault="00DB45E2" w:rsidP="00DB45E2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©2020 Discovery Education, Inc.</w:t>
                    </w:r>
                  </w:p>
                  <w:p w14:paraId="43997E89" w14:textId="77777777" w:rsidR="00DB45E2" w:rsidRDefault="00DB45E2" w:rsidP="00DB45E2"/>
                </w:txbxContent>
              </v:textbox>
            </v:shape>
          </w:pict>
        </mc:Fallback>
      </mc:AlternateContent>
    </w:r>
    <w:r>
      <w:rPr>
        <w:rFonts w:ascii="Avenir Light" w:hAnsi="Avenir Light"/>
        <w:noProof/>
      </w:rPr>
      <w:drawing>
        <wp:anchor distT="0" distB="0" distL="114300" distR="114300" simplePos="0" relativeHeight="251665413" behindDoc="0" locked="0" layoutInCell="1" allowOverlap="1" wp14:anchorId="7DC3F1B1" wp14:editId="7B2E3368">
          <wp:simplePos x="0" y="0"/>
          <wp:positionH relativeFrom="column">
            <wp:posOffset>-101600</wp:posOffset>
          </wp:positionH>
          <wp:positionV relativeFrom="paragraph">
            <wp:posOffset>111287</wp:posOffset>
          </wp:positionV>
          <wp:extent cx="1323340" cy="321310"/>
          <wp:effectExtent l="0" t="0" r="0" b="0"/>
          <wp:wrapNone/>
          <wp:docPr id="39" name="Picture 39" descr="A picture containing drawing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DiscoveryEducation_LOGO_(rev_4c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23340" cy="321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45E2" w:rsidRPr="00391EB3">
      <w:rPr>
        <w:rFonts w:ascii="Avenir Light" w:hAnsi="Avenir Light"/>
        <w:color w:val="FFFFFF" w:themeColor="background1"/>
      </w:rPr>
      <w:tab/>
      <w:t xml:space="preserve"> </w:t>
    </w:r>
    <w:r w:rsidR="00DB45E2" w:rsidRPr="00391EB3">
      <w:rPr>
        <w:rFonts w:ascii="Avenir Light" w:hAnsi="Avenir Light"/>
        <w:color w:val="FFFFFF" w:themeColor="background1"/>
      </w:rPr>
      <w:tab/>
    </w:r>
    <w:r w:rsidR="00DB45E2" w:rsidRPr="00391EB3">
      <w:rPr>
        <w:rFonts w:ascii="Avenir Light" w:hAnsi="Avenir Light"/>
        <w:color w:val="FFFFFF" w:themeColor="background1"/>
      </w:rPr>
      <w:tab/>
    </w:r>
  </w:p>
  <w:p w14:paraId="5998965C" w14:textId="2B6DA469" w:rsidR="00533A21" w:rsidRPr="00DB45E2" w:rsidRDefault="00533A21" w:rsidP="00DB45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D0EA92" w14:textId="77777777" w:rsidR="00023F87" w:rsidRDefault="00023F87" w:rsidP="001241C1">
      <w:r>
        <w:separator/>
      </w:r>
    </w:p>
  </w:footnote>
  <w:footnote w:type="continuationSeparator" w:id="0">
    <w:p w14:paraId="1C39F27F" w14:textId="77777777" w:rsidR="00023F87" w:rsidRDefault="00023F87" w:rsidP="001241C1">
      <w:r>
        <w:continuationSeparator/>
      </w:r>
    </w:p>
  </w:footnote>
  <w:footnote w:type="continuationNotice" w:id="1">
    <w:p w14:paraId="2A7F4ABE" w14:textId="77777777" w:rsidR="00023F87" w:rsidRDefault="00023F8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90EF9" w14:textId="250E1E8A" w:rsidR="00D8562E" w:rsidRPr="00FE39B9" w:rsidRDefault="00E15486" w:rsidP="00B51A1A">
    <w:pPr>
      <w:tabs>
        <w:tab w:val="left" w:pos="2732"/>
      </w:tabs>
      <w:rPr>
        <w:rFonts w:ascii="Avenir Book" w:hAnsi="Avenir Book"/>
      </w:rPr>
    </w:pPr>
    <w:r>
      <w:rPr>
        <w:rFonts w:ascii="Avenir Book" w:hAnsi="Avenir Book"/>
        <w:noProof/>
      </w:rPr>
      <w:drawing>
        <wp:anchor distT="0" distB="0" distL="114300" distR="114300" simplePos="0" relativeHeight="251658243" behindDoc="1" locked="0" layoutInCell="1" allowOverlap="1" wp14:anchorId="39A94A72" wp14:editId="4B84EC66">
          <wp:simplePos x="0" y="0"/>
          <wp:positionH relativeFrom="column">
            <wp:posOffset>-1346725</wp:posOffset>
          </wp:positionH>
          <wp:positionV relativeFrom="paragraph">
            <wp:posOffset>-628037</wp:posOffset>
          </wp:positionV>
          <wp:extent cx="1415081" cy="1639614"/>
          <wp:effectExtent l="0" t="0" r="0" b="0"/>
          <wp:wrapNone/>
          <wp:docPr id="34" name="Picture 34" descr="A picture containing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posal Template Graphics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21358444">
                    <a:off x="0" y="0"/>
                    <a:ext cx="1415081" cy="163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1EB3">
      <w:rPr>
        <w:rFonts w:ascii="Avenir Light" w:hAnsi="Avenir Light"/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F5B09C3" wp14:editId="456DED48">
              <wp:simplePos x="0" y="0"/>
              <wp:positionH relativeFrom="column">
                <wp:posOffset>4294505</wp:posOffset>
              </wp:positionH>
              <wp:positionV relativeFrom="paragraph">
                <wp:posOffset>-1031831</wp:posOffset>
              </wp:positionV>
              <wp:extent cx="1734185" cy="232410"/>
              <wp:effectExtent l="0" t="0" r="18415" b="889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34185" cy="23241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E0D9D86" w14:textId="77777777" w:rsidR="00391EB3" w:rsidRPr="00391EB3" w:rsidRDefault="00391EB3" w:rsidP="00391EB3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91EB3"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©2020 Discovery Education, Inc.</w:t>
                          </w:r>
                        </w:p>
                        <w:p w14:paraId="56CA3DC2" w14:textId="648C1BA6" w:rsidR="00391EB3" w:rsidRPr="00391EB3" w:rsidRDefault="00391EB3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5B09C3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38.15pt;margin-top:-81.25pt;width:136.55pt;height:18.3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" filled="f" strokeweight=".5pt">
              <v:textbox>
                <w:txbxContent>
                  <w:p w14:paraId="6E0D9D86" w14:textId="77777777" w:rsidR="00391EB3" w:rsidRPr="00391EB3" w:rsidRDefault="00391EB3" w:rsidP="00391EB3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©2020 Discovery Education, Inc.</w:t>
                    </w:r>
                  </w:p>
                  <w:p w14:paraId="56CA3DC2" w14:textId="648C1BA6" w:rsidR="00391EB3" w:rsidRPr="00391EB3" w:rsidRDefault="00391EB3">
                    <w:pPr>
                      <w:rPr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1C78E6" w:rsidRPr="00FE39B9">
      <w:rPr>
        <w:rFonts w:ascii="Avenir Book" w:hAnsi="Avenir Book"/>
        <w:noProof/>
      </w:rPr>
      <mc:AlternateContent>
        <mc:Choice Requires="wps">
          <w:drawing>
            <wp:anchor distT="0" distB="0" distL="114300" distR="114300" simplePos="0" relativeHeight="251660293" behindDoc="0" locked="0" layoutInCell="1" allowOverlap="1" wp14:anchorId="0C6C6502" wp14:editId="2534B009">
              <wp:simplePos x="0" y="0"/>
              <wp:positionH relativeFrom="column">
                <wp:posOffset>2878455</wp:posOffset>
              </wp:positionH>
              <wp:positionV relativeFrom="page">
                <wp:posOffset>125618</wp:posOffset>
              </wp:positionV>
              <wp:extent cx="3779308" cy="822960"/>
              <wp:effectExtent l="0" t="0" r="5715" b="254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79308" cy="8229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9AE77EE" w14:textId="46AE5EB5" w:rsidR="00B51A1A" w:rsidRPr="00272E6F" w:rsidRDefault="00272E6F" w:rsidP="00272E6F">
                          <w:pPr>
                            <w:pStyle w:val="OptionalHeader1"/>
                          </w:pPr>
                          <w:r w:rsidRPr="00272E6F">
                            <w:t xml:space="preserve">Optional: </w:t>
                          </w:r>
                          <w:sdt>
                            <w:sdtPr>
                              <w:alias w:val="Field"/>
                              <w:id w:val="1360696623"/>
                            </w:sdtPr>
                            <w:sdtEndPr/>
                            <w:sdtContent>
                              <w:r w:rsidRPr="00272E6F">
                                <w:t>Header 1</w:t>
                              </w:r>
                            </w:sdtContent>
                          </w:sdt>
                          <w:r w:rsidR="002F3039" w:rsidRPr="00272E6F">
                            <w:t xml:space="preserve"> </w:t>
                          </w:r>
                        </w:p>
                        <w:p w14:paraId="25BDFA28" w14:textId="726D093A" w:rsidR="002F3039" w:rsidRPr="00F8680B" w:rsidRDefault="00272E6F" w:rsidP="009E667B">
                          <w:pPr>
                            <w:pStyle w:val="HeaderDocumentName"/>
                          </w:pPr>
                          <w:r>
                            <w:t>DOCUMENT 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C6C6502" id="Text Box 1" o:spid="_x0000_s1027" type="#_x0000_t202" style="position:absolute;margin-left:226.65pt;margin-top:9.9pt;width:297.6pt;height:64.8pt;z-index:251660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" fillcolor="white [3201]" stroked="f" strokeweight=".5pt">
              <v:textbox>
                <w:txbxContent>
                  <w:p w14:paraId="39AE77EE" w14:textId="46AE5EB5" w:rsidR="00B51A1A" w:rsidRPr="00272E6F" w:rsidRDefault="00272E6F" w:rsidP="00272E6F">
                    <w:pPr>
                      <w:pStyle w:val="OptionalHeader1"/>
                    </w:pPr>
                    <w:r w:rsidRPr="00272E6F">
                      <w:t xml:space="preserve">Optional: </w:t>
                    </w:r>
                    <w:sdt>
                      <w:sdtPr>
                        <w:alias w:val="Field"/>
                        <w:id w:val="1360696623"/>
                      </w:sdtPr>
                      <w:sdtEndPr/>
                      <w:sdtContent>
                        <w:r w:rsidRPr="00272E6F">
                          <w:t>Header 1</w:t>
                        </w:r>
                      </w:sdtContent>
                    </w:sdt>
                    <w:r w:rsidR="002F3039" w:rsidRPr="00272E6F">
                      <w:t xml:space="preserve"> </w:t>
                    </w:r>
                  </w:p>
                  <w:p w14:paraId="25BDFA28" w14:textId="726D093A" w:rsidR="002F3039" w:rsidRPr="00F8680B" w:rsidRDefault="00272E6F" w:rsidP="009E667B">
                    <w:pPr>
                      <w:pStyle w:val="HeaderDocumentName"/>
                    </w:pPr>
                    <w:r>
                      <w:t>DOCUMENT NAME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D8562E" w:rsidRPr="00FE39B9">
      <w:rPr>
        <w:rFonts w:ascii="Avenir Book" w:hAnsi="Avenir Book"/>
      </w:rPr>
      <w:tab/>
    </w:r>
    <w:r w:rsidR="00B51A1A">
      <w:rPr>
        <w:rFonts w:ascii="Avenir Book" w:hAnsi="Avenir Book"/>
      </w:rPr>
      <w:tab/>
    </w:r>
  </w:p>
  <w:p w14:paraId="6D1DC387" w14:textId="36ED617F" w:rsidR="0099500A" w:rsidRDefault="0099500A" w:rsidP="002A1D74"/>
  <w:p w14:paraId="0DC492CC" w14:textId="00150A6E" w:rsidR="0099500A" w:rsidRDefault="0099500A" w:rsidP="002A1D74"/>
  <w:p w14:paraId="5C124CC8" w14:textId="0F6D0ED9" w:rsidR="002A1D74" w:rsidRPr="00A53E7A" w:rsidRDefault="00D8562E" w:rsidP="002A1D74">
    <w:r w:rsidRPr="00A53E7A">
      <w:tab/>
    </w:r>
  </w:p>
  <w:p w14:paraId="512BC144" w14:textId="33D70B3A" w:rsidR="00D8562E" w:rsidRPr="00A53E7A" w:rsidRDefault="00D8562E" w:rsidP="00A53E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E827C" w14:textId="6C7B4C11" w:rsidR="00DB45E2" w:rsidRPr="00DB45E2" w:rsidRDefault="00DB45E2" w:rsidP="00DB45E2">
    <w:pPr>
      <w:tabs>
        <w:tab w:val="left" w:pos="2732"/>
      </w:tabs>
      <w:rPr>
        <w:rFonts w:ascii="Avenir Book" w:hAnsi="Avenir Book"/>
      </w:rPr>
    </w:pPr>
    <w:r>
      <w:rPr>
        <w:rFonts w:ascii="Avenir Book" w:hAnsi="Avenir Book"/>
        <w:noProof/>
      </w:rPr>
      <w:drawing>
        <wp:anchor distT="0" distB="0" distL="114300" distR="114300" simplePos="0" relativeHeight="251663365" behindDoc="1" locked="0" layoutInCell="1" allowOverlap="1" wp14:anchorId="4FBCD124" wp14:editId="5133DA22">
          <wp:simplePos x="0" y="0"/>
          <wp:positionH relativeFrom="column">
            <wp:posOffset>-1346725</wp:posOffset>
          </wp:positionH>
          <wp:positionV relativeFrom="paragraph">
            <wp:posOffset>-628037</wp:posOffset>
          </wp:positionV>
          <wp:extent cx="1415081" cy="1639614"/>
          <wp:effectExtent l="0" t="0" r="0" b="0"/>
          <wp:wrapNone/>
          <wp:docPr id="37" name="Picture 37" descr="A picture containing wa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posal Template Graphics-0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21358444">
                    <a:off x="0" y="0"/>
                    <a:ext cx="1415081" cy="16396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venir Light" w:hAnsi="Avenir Light"/>
        <w:noProof/>
      </w:rPr>
      <mc:AlternateContent>
        <mc:Choice Requires="wps">
          <w:drawing>
            <wp:anchor distT="0" distB="0" distL="114300" distR="114300" simplePos="0" relativeHeight="251662341" behindDoc="0" locked="0" layoutInCell="1" allowOverlap="1" wp14:anchorId="14FC5A48" wp14:editId="4D443C51">
              <wp:simplePos x="0" y="0"/>
              <wp:positionH relativeFrom="column">
                <wp:posOffset>4294505</wp:posOffset>
              </wp:positionH>
              <wp:positionV relativeFrom="paragraph">
                <wp:posOffset>-1031831</wp:posOffset>
              </wp:positionV>
              <wp:extent cx="1734185" cy="232410"/>
              <wp:effectExtent l="0" t="0" r="18415" b="889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34185" cy="23241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3DE2735A" w14:textId="77777777" w:rsidR="00DB45E2" w:rsidRPr="00391EB3" w:rsidRDefault="00DB45E2" w:rsidP="00DB45E2">
                          <w:pPr>
                            <w:pStyle w:val="BasicParagraph"/>
                            <w:jc w:val="right"/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91EB3">
                            <w:rPr>
                              <w:rFonts w:cs="Arial"/>
                              <w:color w:val="FFFFFF" w:themeColor="background1"/>
                              <w:sz w:val="16"/>
                              <w:szCs w:val="16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©2020 Discovery Education, Inc.</w:t>
                          </w:r>
                        </w:p>
                        <w:p w14:paraId="33700F13" w14:textId="77777777" w:rsidR="00DB45E2" w:rsidRPr="00391EB3" w:rsidRDefault="00DB45E2" w:rsidP="00DB45E2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FC5A4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9" type="#_x0000_t202" style="position:absolute;margin-left:338.15pt;margin-top:-81.25pt;width:136.55pt;height:18.3pt;z-index:2516623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" filled="f" strokeweight=".5pt">
              <v:textbox>
                <w:txbxContent>
                  <w:p w14:paraId="3DE2735A" w14:textId="77777777" w:rsidR="00DB45E2" w:rsidRPr="00391EB3" w:rsidRDefault="00DB45E2" w:rsidP="00DB45E2">
                    <w:pPr>
                      <w:pStyle w:val="BasicParagraph"/>
                      <w:jc w:val="right"/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91EB3">
                      <w:rPr>
                        <w:rFonts w:cs="Arial"/>
                        <w:color w:val="FFFFFF" w:themeColor="background1"/>
                        <w:sz w:val="16"/>
                        <w:szCs w:val="16"/>
                        <w14:textOutline w14:w="9525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©2020 Discovery Education, Inc.</w:t>
                    </w:r>
                  </w:p>
                  <w:p w14:paraId="33700F13" w14:textId="77777777" w:rsidR="00DB45E2" w:rsidRPr="00391EB3" w:rsidRDefault="00DB45E2" w:rsidP="00DB45E2">
                    <w:pPr>
                      <w:rPr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E10B09B" w14:textId="77777777" w:rsidR="00DB45E2" w:rsidRPr="00A53E7A" w:rsidRDefault="00DB45E2" w:rsidP="00DB45E2">
    <w:r w:rsidRPr="00A53E7A">
      <w:tab/>
    </w:r>
  </w:p>
  <w:p w14:paraId="415407D2" w14:textId="77777777" w:rsidR="00DB45E2" w:rsidRPr="00A53E7A" w:rsidRDefault="00DB45E2" w:rsidP="00DB45E2"/>
  <w:p w14:paraId="21B580E7" w14:textId="77777777" w:rsidR="00DB45E2" w:rsidRDefault="00DB45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F842F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4A804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3A83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3448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E88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5A16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5834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42E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08C9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3395CF"/>
      </w:rPr>
    </w:lvl>
  </w:abstractNum>
  <w:abstractNum w:abstractNumId="9" w15:restartNumberingAfterBreak="0">
    <w:nsid w:val="FFFFFF89"/>
    <w:multiLevelType w:val="singleLevel"/>
    <w:tmpl w:val="AB6CB8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32383"/>
    <w:multiLevelType w:val="multilevel"/>
    <w:tmpl w:val="289EB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176300D"/>
    <w:multiLevelType w:val="multilevel"/>
    <w:tmpl w:val="DA22D8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  <w:color w:val="3395CF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440" w:hanging="360"/>
      </w:pPr>
      <w:rPr>
        <w:rFonts w:hint="default"/>
        <w:color w:val="3395CF"/>
        <w:sz w:val="20"/>
      </w:rPr>
    </w:lvl>
    <w:lvl w:ilvl="3">
      <w:start w:val="1"/>
      <w:numFmt w:val="decimal"/>
      <w:pStyle w:val="ListNumber4"/>
      <w:lvlText w:val="(%4)"/>
      <w:lvlJc w:val="left"/>
      <w:pPr>
        <w:ind w:left="1800" w:hanging="360"/>
      </w:pPr>
      <w:rPr>
        <w:rFonts w:hint="default"/>
        <w:color w:val="3395CF"/>
        <w:sz w:val="20"/>
      </w:rPr>
    </w:lvl>
    <w:lvl w:ilvl="4">
      <w:start w:val="1"/>
      <w:numFmt w:val="lowerLetter"/>
      <w:pStyle w:val="ListNumber5"/>
      <w:lvlText w:val="(%5)"/>
      <w:lvlJc w:val="left"/>
      <w:pPr>
        <w:ind w:left="2160" w:hanging="360"/>
      </w:pPr>
      <w:rPr>
        <w:rFonts w:hint="default"/>
        <w:color w:val="3395CF"/>
        <w:sz w:val="20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  <w:sz w:val="20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  <w:sz w:val="20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  <w:sz w:val="20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  <w:sz w:val="20"/>
      </w:rPr>
    </w:lvl>
  </w:abstractNum>
  <w:abstractNum w:abstractNumId="12" w15:restartNumberingAfterBreak="0">
    <w:nsid w:val="03A1600A"/>
    <w:multiLevelType w:val="hybridMultilevel"/>
    <w:tmpl w:val="9FA8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515383"/>
    <w:multiLevelType w:val="hybridMultilevel"/>
    <w:tmpl w:val="1E94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A132E3"/>
    <w:multiLevelType w:val="hybridMultilevel"/>
    <w:tmpl w:val="EF66BF6C"/>
    <w:lvl w:ilvl="0" w:tplc="7352736E">
      <w:start w:val="1"/>
      <w:numFmt w:val="bullet"/>
      <w:lvlText w:val=""/>
      <w:lvlJc w:val="left"/>
      <w:pPr>
        <w:ind w:left="108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EB059B"/>
    <w:multiLevelType w:val="hybridMultilevel"/>
    <w:tmpl w:val="522E2468"/>
    <w:lvl w:ilvl="0" w:tplc="7352736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7352736E">
      <w:start w:val="1"/>
      <w:numFmt w:val="bullet"/>
      <w:lvlText w:val=""/>
      <w:lvlJc w:val="left"/>
      <w:pPr>
        <w:ind w:left="108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F171568"/>
    <w:multiLevelType w:val="multilevel"/>
    <w:tmpl w:val="ECF03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6305DE8"/>
    <w:multiLevelType w:val="hybridMultilevel"/>
    <w:tmpl w:val="7DBE5BC4"/>
    <w:lvl w:ilvl="0" w:tplc="490CC6BA">
      <w:start w:val="240"/>
      <w:numFmt w:val="bullet"/>
      <w:lvlText w:val="-"/>
      <w:lvlJc w:val="left"/>
      <w:pPr>
        <w:ind w:left="720" w:hanging="360"/>
      </w:pPr>
      <w:rPr>
        <w:rFonts w:ascii="Avenir Heavy" w:eastAsiaTheme="minorEastAsia" w:hAnsi="Avenir Heav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913B00"/>
    <w:multiLevelType w:val="multilevel"/>
    <w:tmpl w:val="60EA55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1B5A0559"/>
    <w:multiLevelType w:val="hybridMultilevel"/>
    <w:tmpl w:val="AEE894A6"/>
    <w:lvl w:ilvl="0" w:tplc="3B5805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395C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1B165F"/>
    <w:multiLevelType w:val="hybridMultilevel"/>
    <w:tmpl w:val="0E24BCD2"/>
    <w:lvl w:ilvl="0" w:tplc="1B4CB4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171C76"/>
    <w:multiLevelType w:val="hybridMultilevel"/>
    <w:tmpl w:val="11E87024"/>
    <w:lvl w:ilvl="0" w:tplc="735273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B7730F"/>
    <w:multiLevelType w:val="hybridMultilevel"/>
    <w:tmpl w:val="A02E8EAA"/>
    <w:lvl w:ilvl="0" w:tplc="735273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592A23"/>
    <w:multiLevelType w:val="hybridMultilevel"/>
    <w:tmpl w:val="5EE83D1E"/>
    <w:lvl w:ilvl="0" w:tplc="FFBC5D18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3395C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D925F0"/>
    <w:multiLevelType w:val="hybridMultilevel"/>
    <w:tmpl w:val="2690D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B63B59"/>
    <w:multiLevelType w:val="hybridMultilevel"/>
    <w:tmpl w:val="0A42F14C"/>
    <w:lvl w:ilvl="0" w:tplc="735273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52A36"/>
    <w:multiLevelType w:val="hybridMultilevel"/>
    <w:tmpl w:val="127ED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582CF0"/>
    <w:multiLevelType w:val="hybridMultilevel"/>
    <w:tmpl w:val="BEBE1276"/>
    <w:lvl w:ilvl="0" w:tplc="FFA4F362">
      <w:start w:val="240"/>
      <w:numFmt w:val="bullet"/>
      <w:lvlText w:val="-"/>
      <w:lvlJc w:val="left"/>
      <w:pPr>
        <w:ind w:left="720" w:hanging="360"/>
      </w:pPr>
      <w:rPr>
        <w:rFonts w:ascii="Avenir Heavy" w:eastAsiaTheme="minorEastAsia" w:hAnsi="Avenir Heav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396936"/>
    <w:multiLevelType w:val="hybridMultilevel"/>
    <w:tmpl w:val="A208846C"/>
    <w:lvl w:ilvl="0" w:tplc="7A2A444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563995"/>
    <w:multiLevelType w:val="hybridMultilevel"/>
    <w:tmpl w:val="A634B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9E2BC7"/>
    <w:multiLevelType w:val="hybridMultilevel"/>
    <w:tmpl w:val="504CC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01941BB"/>
    <w:multiLevelType w:val="hybridMultilevel"/>
    <w:tmpl w:val="3300D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A622E3"/>
    <w:multiLevelType w:val="multilevel"/>
    <w:tmpl w:val="1F0EC7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3" w15:restartNumberingAfterBreak="0">
    <w:nsid w:val="53400ADF"/>
    <w:multiLevelType w:val="hybridMultilevel"/>
    <w:tmpl w:val="872AE234"/>
    <w:lvl w:ilvl="0" w:tplc="735273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8766F4"/>
    <w:multiLevelType w:val="hybridMultilevel"/>
    <w:tmpl w:val="D840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0D118B"/>
    <w:multiLevelType w:val="hybridMultilevel"/>
    <w:tmpl w:val="632A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050550"/>
    <w:multiLevelType w:val="multilevel"/>
    <w:tmpl w:val="98E4F1F4"/>
    <w:styleLink w:val="NumberedList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sz w:val="2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  <w:sz w:val="20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  <w:sz w:val="20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  <w:sz w:val="20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  <w:sz w:val="20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  <w:sz w:val="20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  <w:sz w:val="20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  <w:sz w:val="20"/>
      </w:rPr>
    </w:lvl>
  </w:abstractNum>
  <w:abstractNum w:abstractNumId="37" w15:restartNumberingAfterBreak="0">
    <w:nsid w:val="5DBE047B"/>
    <w:multiLevelType w:val="multilevel"/>
    <w:tmpl w:val="14F0A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DE44653"/>
    <w:multiLevelType w:val="hybridMultilevel"/>
    <w:tmpl w:val="266C4998"/>
    <w:lvl w:ilvl="0" w:tplc="7352736E">
      <w:start w:val="1"/>
      <w:numFmt w:val="bullet"/>
      <w:lvlText w:val=""/>
      <w:lvlJc w:val="left"/>
      <w:pPr>
        <w:ind w:left="180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2CC7C58"/>
    <w:multiLevelType w:val="hybridMultilevel"/>
    <w:tmpl w:val="0936B8E2"/>
    <w:lvl w:ilvl="0" w:tplc="7352736E">
      <w:start w:val="1"/>
      <w:numFmt w:val="bullet"/>
      <w:lvlText w:val=""/>
      <w:lvlJc w:val="left"/>
      <w:pPr>
        <w:ind w:left="108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845141"/>
    <w:multiLevelType w:val="hybridMultilevel"/>
    <w:tmpl w:val="B7FA6D0C"/>
    <w:lvl w:ilvl="0" w:tplc="7352736E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1" w15:restartNumberingAfterBreak="0">
    <w:nsid w:val="67556231"/>
    <w:multiLevelType w:val="hybridMultilevel"/>
    <w:tmpl w:val="7DCA2C44"/>
    <w:lvl w:ilvl="0" w:tplc="735273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F00C3C"/>
    <w:multiLevelType w:val="multilevel"/>
    <w:tmpl w:val="A1FEF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3395CF"/>
        <w:sz w:val="20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3395CF"/>
        <w:sz w:val="20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  <w:color w:val="3395CF"/>
        <w:sz w:val="20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cs="Courier New" w:hint="default"/>
        <w:color w:val="3395CF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color w:val="3395CF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5A7C7F"/>
    <w:multiLevelType w:val="hybridMultilevel"/>
    <w:tmpl w:val="9CE23982"/>
    <w:lvl w:ilvl="0" w:tplc="C9CE703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5551D0"/>
    <w:multiLevelType w:val="hybridMultilevel"/>
    <w:tmpl w:val="9DD8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774008"/>
    <w:multiLevelType w:val="hybridMultilevel"/>
    <w:tmpl w:val="6FE4FCE4"/>
    <w:lvl w:ilvl="0" w:tplc="7352736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  <w:b/>
        <w:bCs/>
        <w:i w:val="0"/>
        <w:iCs w:val="0"/>
        <w:strike w:val="0"/>
        <w:dstrike w:val="0"/>
        <w:color w:val="4F81BD" w:themeColor="accent1"/>
        <w:sz w:val="20"/>
        <w:szCs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9264E8"/>
    <w:multiLevelType w:val="multilevel"/>
    <w:tmpl w:val="98E4F1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sz w:val="2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  <w:sz w:val="20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  <w:sz w:val="20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  <w:sz w:val="20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  <w:sz w:val="20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  <w:sz w:val="20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  <w:sz w:val="20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  <w:sz w:val="20"/>
      </w:rPr>
    </w:lvl>
  </w:abstractNum>
  <w:abstractNum w:abstractNumId="47" w15:restartNumberingAfterBreak="0">
    <w:nsid w:val="76A27212"/>
    <w:multiLevelType w:val="multilevel"/>
    <w:tmpl w:val="B7A844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E3E3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6DF1E26"/>
    <w:multiLevelType w:val="hybridMultilevel"/>
    <w:tmpl w:val="8C065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7"/>
  </w:num>
  <w:num w:numId="3">
    <w:abstractNumId w:val="16"/>
  </w:num>
  <w:num w:numId="4">
    <w:abstractNumId w:val="47"/>
  </w:num>
  <w:num w:numId="5">
    <w:abstractNumId w:val="28"/>
  </w:num>
  <w:num w:numId="6">
    <w:abstractNumId w:val="35"/>
  </w:num>
  <w:num w:numId="7">
    <w:abstractNumId w:val="15"/>
  </w:num>
  <w:num w:numId="8">
    <w:abstractNumId w:val="14"/>
  </w:num>
  <w:num w:numId="9">
    <w:abstractNumId w:val="39"/>
  </w:num>
  <w:num w:numId="10">
    <w:abstractNumId w:val="27"/>
  </w:num>
  <w:num w:numId="11">
    <w:abstractNumId w:val="17"/>
  </w:num>
  <w:num w:numId="12">
    <w:abstractNumId w:val="31"/>
  </w:num>
  <w:num w:numId="13">
    <w:abstractNumId w:val="29"/>
  </w:num>
  <w:num w:numId="14">
    <w:abstractNumId w:val="26"/>
  </w:num>
  <w:num w:numId="15">
    <w:abstractNumId w:val="12"/>
  </w:num>
  <w:num w:numId="16">
    <w:abstractNumId w:val="48"/>
  </w:num>
  <w:num w:numId="17">
    <w:abstractNumId w:val="45"/>
  </w:num>
  <w:num w:numId="18">
    <w:abstractNumId w:val="21"/>
  </w:num>
  <w:num w:numId="19">
    <w:abstractNumId w:val="13"/>
  </w:num>
  <w:num w:numId="20">
    <w:abstractNumId w:val="33"/>
  </w:num>
  <w:num w:numId="21">
    <w:abstractNumId w:val="20"/>
  </w:num>
  <w:num w:numId="22">
    <w:abstractNumId w:val="40"/>
  </w:num>
  <w:num w:numId="23">
    <w:abstractNumId w:val="41"/>
  </w:num>
  <w:num w:numId="24">
    <w:abstractNumId w:val="25"/>
  </w:num>
  <w:num w:numId="25">
    <w:abstractNumId w:val="22"/>
  </w:num>
  <w:num w:numId="26">
    <w:abstractNumId w:val="10"/>
  </w:num>
  <w:num w:numId="27">
    <w:abstractNumId w:val="32"/>
  </w:num>
  <w:num w:numId="28">
    <w:abstractNumId w:val="18"/>
  </w:num>
  <w:num w:numId="29">
    <w:abstractNumId w:val="38"/>
  </w:num>
  <w:num w:numId="30">
    <w:abstractNumId w:val="44"/>
  </w:num>
  <w:num w:numId="31">
    <w:abstractNumId w:val="30"/>
  </w:num>
  <w:num w:numId="32">
    <w:abstractNumId w:val="43"/>
  </w:num>
  <w:num w:numId="33">
    <w:abstractNumId w:val="42"/>
  </w:num>
  <w:num w:numId="34">
    <w:abstractNumId w:val="11"/>
  </w:num>
  <w:num w:numId="35">
    <w:abstractNumId w:val="36"/>
  </w:num>
  <w:num w:numId="36">
    <w:abstractNumId w:val="46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3"/>
  </w:num>
  <w:num w:numId="48">
    <w:abstractNumId w:val="19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embedTrueTypeFonts/>
  <w:hideSpellingErrors/>
  <w:hideGrammatical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comment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S0NDc3sjQ0sLQ0NDdW0lEKTi0uzszPAykwrgUA4YhjWiwAAAA="/>
  </w:docVars>
  <w:rsids>
    <w:rsidRoot w:val="001241C1"/>
    <w:rsid w:val="00004152"/>
    <w:rsid w:val="00006E99"/>
    <w:rsid w:val="00010733"/>
    <w:rsid w:val="0002050E"/>
    <w:rsid w:val="00023F87"/>
    <w:rsid w:val="00036171"/>
    <w:rsid w:val="000425AC"/>
    <w:rsid w:val="00055768"/>
    <w:rsid w:val="000815CF"/>
    <w:rsid w:val="00082644"/>
    <w:rsid w:val="00084EE9"/>
    <w:rsid w:val="000973F7"/>
    <w:rsid w:val="000A161F"/>
    <w:rsid w:val="000A7487"/>
    <w:rsid w:val="000B2207"/>
    <w:rsid w:val="000E01B0"/>
    <w:rsid w:val="000F00A6"/>
    <w:rsid w:val="000F61E4"/>
    <w:rsid w:val="00117B80"/>
    <w:rsid w:val="00123855"/>
    <w:rsid w:val="001241C1"/>
    <w:rsid w:val="00126D74"/>
    <w:rsid w:val="00140536"/>
    <w:rsid w:val="00140F12"/>
    <w:rsid w:val="00143C27"/>
    <w:rsid w:val="00153FB8"/>
    <w:rsid w:val="00170E10"/>
    <w:rsid w:val="00177963"/>
    <w:rsid w:val="0018498A"/>
    <w:rsid w:val="00186125"/>
    <w:rsid w:val="001A5BFD"/>
    <w:rsid w:val="001C5643"/>
    <w:rsid w:val="001C78E6"/>
    <w:rsid w:val="001E11AD"/>
    <w:rsid w:val="00223747"/>
    <w:rsid w:val="002418E6"/>
    <w:rsid w:val="002456C9"/>
    <w:rsid w:val="00272E6F"/>
    <w:rsid w:val="002847FF"/>
    <w:rsid w:val="00291062"/>
    <w:rsid w:val="00292B7F"/>
    <w:rsid w:val="0029440E"/>
    <w:rsid w:val="002A1D74"/>
    <w:rsid w:val="002B1CCE"/>
    <w:rsid w:val="002B4364"/>
    <w:rsid w:val="002B5BD3"/>
    <w:rsid w:val="002B5F0E"/>
    <w:rsid w:val="002C1E7F"/>
    <w:rsid w:val="002C2C06"/>
    <w:rsid w:val="002D5FA8"/>
    <w:rsid w:val="002E461E"/>
    <w:rsid w:val="002F1F13"/>
    <w:rsid w:val="002F3039"/>
    <w:rsid w:val="002F6B97"/>
    <w:rsid w:val="003149E2"/>
    <w:rsid w:val="00334FA3"/>
    <w:rsid w:val="00342175"/>
    <w:rsid w:val="00350C5B"/>
    <w:rsid w:val="00354723"/>
    <w:rsid w:val="00356D1B"/>
    <w:rsid w:val="00364039"/>
    <w:rsid w:val="003833A8"/>
    <w:rsid w:val="00386E74"/>
    <w:rsid w:val="00391B1A"/>
    <w:rsid w:val="00391EB3"/>
    <w:rsid w:val="003A1C3F"/>
    <w:rsid w:val="003B3BEA"/>
    <w:rsid w:val="003B6D0A"/>
    <w:rsid w:val="003D54C8"/>
    <w:rsid w:val="003F0352"/>
    <w:rsid w:val="003F690F"/>
    <w:rsid w:val="00404ACE"/>
    <w:rsid w:val="004102FE"/>
    <w:rsid w:val="004107BC"/>
    <w:rsid w:val="00413E79"/>
    <w:rsid w:val="004247B0"/>
    <w:rsid w:val="00424DF2"/>
    <w:rsid w:val="00427124"/>
    <w:rsid w:val="00440DEA"/>
    <w:rsid w:val="004420AA"/>
    <w:rsid w:val="00456541"/>
    <w:rsid w:val="00456E17"/>
    <w:rsid w:val="00464071"/>
    <w:rsid w:val="004815FE"/>
    <w:rsid w:val="00482ED6"/>
    <w:rsid w:val="00485498"/>
    <w:rsid w:val="00494902"/>
    <w:rsid w:val="00497B5A"/>
    <w:rsid w:val="004A1B5C"/>
    <w:rsid w:val="004A3283"/>
    <w:rsid w:val="004A330F"/>
    <w:rsid w:val="004A3AB5"/>
    <w:rsid w:val="004B5D0D"/>
    <w:rsid w:val="004B6D1A"/>
    <w:rsid w:val="004D7197"/>
    <w:rsid w:val="004E08A0"/>
    <w:rsid w:val="004E2C5F"/>
    <w:rsid w:val="004E3835"/>
    <w:rsid w:val="004E42DB"/>
    <w:rsid w:val="004F5B67"/>
    <w:rsid w:val="005009A4"/>
    <w:rsid w:val="0051115A"/>
    <w:rsid w:val="00512251"/>
    <w:rsid w:val="005161A8"/>
    <w:rsid w:val="00523940"/>
    <w:rsid w:val="00526B04"/>
    <w:rsid w:val="00533A21"/>
    <w:rsid w:val="00537F1D"/>
    <w:rsid w:val="005402F5"/>
    <w:rsid w:val="00571438"/>
    <w:rsid w:val="005763F6"/>
    <w:rsid w:val="005A1345"/>
    <w:rsid w:val="005A4670"/>
    <w:rsid w:val="005A5504"/>
    <w:rsid w:val="005B41CC"/>
    <w:rsid w:val="005B4D83"/>
    <w:rsid w:val="005C01B5"/>
    <w:rsid w:val="005C0D8A"/>
    <w:rsid w:val="005C25C6"/>
    <w:rsid w:val="005D1302"/>
    <w:rsid w:val="005D32DF"/>
    <w:rsid w:val="005D557A"/>
    <w:rsid w:val="005D7614"/>
    <w:rsid w:val="005E3B99"/>
    <w:rsid w:val="00602B1E"/>
    <w:rsid w:val="0060474B"/>
    <w:rsid w:val="0062310F"/>
    <w:rsid w:val="00625F4B"/>
    <w:rsid w:val="00631DAB"/>
    <w:rsid w:val="00640BFB"/>
    <w:rsid w:val="00644A09"/>
    <w:rsid w:val="0064516A"/>
    <w:rsid w:val="00646A9F"/>
    <w:rsid w:val="00652397"/>
    <w:rsid w:val="006600F3"/>
    <w:rsid w:val="00680579"/>
    <w:rsid w:val="0068417C"/>
    <w:rsid w:val="00690231"/>
    <w:rsid w:val="00690C07"/>
    <w:rsid w:val="00690FB2"/>
    <w:rsid w:val="00692F5A"/>
    <w:rsid w:val="006A0369"/>
    <w:rsid w:val="006A0A3C"/>
    <w:rsid w:val="006A57A7"/>
    <w:rsid w:val="006B163E"/>
    <w:rsid w:val="006E7AA0"/>
    <w:rsid w:val="006F171B"/>
    <w:rsid w:val="006F2A1D"/>
    <w:rsid w:val="00711429"/>
    <w:rsid w:val="0071230A"/>
    <w:rsid w:val="00723F7D"/>
    <w:rsid w:val="007249E3"/>
    <w:rsid w:val="00732756"/>
    <w:rsid w:val="007349BA"/>
    <w:rsid w:val="00735D1E"/>
    <w:rsid w:val="00752786"/>
    <w:rsid w:val="00761203"/>
    <w:rsid w:val="00761F8B"/>
    <w:rsid w:val="00765088"/>
    <w:rsid w:val="00765308"/>
    <w:rsid w:val="00766267"/>
    <w:rsid w:val="00773F64"/>
    <w:rsid w:val="007754D4"/>
    <w:rsid w:val="00777820"/>
    <w:rsid w:val="00783C8B"/>
    <w:rsid w:val="00792B55"/>
    <w:rsid w:val="00795D66"/>
    <w:rsid w:val="0079692F"/>
    <w:rsid w:val="007A719D"/>
    <w:rsid w:val="007A7E52"/>
    <w:rsid w:val="007F6E01"/>
    <w:rsid w:val="00802074"/>
    <w:rsid w:val="00810536"/>
    <w:rsid w:val="00812FF9"/>
    <w:rsid w:val="008167B9"/>
    <w:rsid w:val="0082711C"/>
    <w:rsid w:val="0083769F"/>
    <w:rsid w:val="00861CD1"/>
    <w:rsid w:val="00862916"/>
    <w:rsid w:val="00872EEC"/>
    <w:rsid w:val="00876F64"/>
    <w:rsid w:val="00894B10"/>
    <w:rsid w:val="008B2375"/>
    <w:rsid w:val="008B2CBF"/>
    <w:rsid w:val="008B43FB"/>
    <w:rsid w:val="008C45D8"/>
    <w:rsid w:val="008D1760"/>
    <w:rsid w:val="008D1C15"/>
    <w:rsid w:val="008D200F"/>
    <w:rsid w:val="008D5D95"/>
    <w:rsid w:val="008E25F6"/>
    <w:rsid w:val="008F129A"/>
    <w:rsid w:val="008F7A81"/>
    <w:rsid w:val="0090389D"/>
    <w:rsid w:val="00903F38"/>
    <w:rsid w:val="00926891"/>
    <w:rsid w:val="00933407"/>
    <w:rsid w:val="009354E9"/>
    <w:rsid w:val="009377F5"/>
    <w:rsid w:val="00960799"/>
    <w:rsid w:val="00964A16"/>
    <w:rsid w:val="00990671"/>
    <w:rsid w:val="0099500A"/>
    <w:rsid w:val="009A17E9"/>
    <w:rsid w:val="009B7A86"/>
    <w:rsid w:val="009C79C0"/>
    <w:rsid w:val="009D30BE"/>
    <w:rsid w:val="009D4A41"/>
    <w:rsid w:val="009E0240"/>
    <w:rsid w:val="009E667B"/>
    <w:rsid w:val="00A0008D"/>
    <w:rsid w:val="00A12C75"/>
    <w:rsid w:val="00A1434D"/>
    <w:rsid w:val="00A472DD"/>
    <w:rsid w:val="00A53E7A"/>
    <w:rsid w:val="00A642FF"/>
    <w:rsid w:val="00A64B2B"/>
    <w:rsid w:val="00A8019D"/>
    <w:rsid w:val="00A84DBD"/>
    <w:rsid w:val="00AA598A"/>
    <w:rsid w:val="00AA5E55"/>
    <w:rsid w:val="00AA7654"/>
    <w:rsid w:val="00AB14F1"/>
    <w:rsid w:val="00AB2046"/>
    <w:rsid w:val="00AB4195"/>
    <w:rsid w:val="00AC1FE9"/>
    <w:rsid w:val="00AC2FF7"/>
    <w:rsid w:val="00AC3EAE"/>
    <w:rsid w:val="00AC5F2B"/>
    <w:rsid w:val="00AF37EA"/>
    <w:rsid w:val="00AF5B10"/>
    <w:rsid w:val="00B045FE"/>
    <w:rsid w:val="00B06D89"/>
    <w:rsid w:val="00B120BE"/>
    <w:rsid w:val="00B14360"/>
    <w:rsid w:val="00B17678"/>
    <w:rsid w:val="00B3091D"/>
    <w:rsid w:val="00B51A1A"/>
    <w:rsid w:val="00B573BE"/>
    <w:rsid w:val="00B639E9"/>
    <w:rsid w:val="00B82275"/>
    <w:rsid w:val="00B83BE5"/>
    <w:rsid w:val="00BB06AC"/>
    <w:rsid w:val="00BB0894"/>
    <w:rsid w:val="00BB116E"/>
    <w:rsid w:val="00BB2E9B"/>
    <w:rsid w:val="00BC75F8"/>
    <w:rsid w:val="00BD087A"/>
    <w:rsid w:val="00BD7A4A"/>
    <w:rsid w:val="00BF584B"/>
    <w:rsid w:val="00BF5B11"/>
    <w:rsid w:val="00C14D60"/>
    <w:rsid w:val="00C2029F"/>
    <w:rsid w:val="00C236CE"/>
    <w:rsid w:val="00C30DF7"/>
    <w:rsid w:val="00C539F7"/>
    <w:rsid w:val="00C66753"/>
    <w:rsid w:val="00C67744"/>
    <w:rsid w:val="00C83FFE"/>
    <w:rsid w:val="00C86BB4"/>
    <w:rsid w:val="00C9102E"/>
    <w:rsid w:val="00C95C9B"/>
    <w:rsid w:val="00CA21BE"/>
    <w:rsid w:val="00CA3D67"/>
    <w:rsid w:val="00CB2CDA"/>
    <w:rsid w:val="00CC412E"/>
    <w:rsid w:val="00CD0F7F"/>
    <w:rsid w:val="00CE4776"/>
    <w:rsid w:val="00CE75EE"/>
    <w:rsid w:val="00CF20E8"/>
    <w:rsid w:val="00D01B8B"/>
    <w:rsid w:val="00D22844"/>
    <w:rsid w:val="00D35FF0"/>
    <w:rsid w:val="00D3730F"/>
    <w:rsid w:val="00D41E20"/>
    <w:rsid w:val="00D42161"/>
    <w:rsid w:val="00D54258"/>
    <w:rsid w:val="00D57F9C"/>
    <w:rsid w:val="00D61905"/>
    <w:rsid w:val="00D740E6"/>
    <w:rsid w:val="00D74A70"/>
    <w:rsid w:val="00D76991"/>
    <w:rsid w:val="00D8562E"/>
    <w:rsid w:val="00D87B94"/>
    <w:rsid w:val="00DA1BB7"/>
    <w:rsid w:val="00DB45E2"/>
    <w:rsid w:val="00DB6959"/>
    <w:rsid w:val="00DC00DB"/>
    <w:rsid w:val="00DC25BB"/>
    <w:rsid w:val="00DC5270"/>
    <w:rsid w:val="00DC74CC"/>
    <w:rsid w:val="00DD395B"/>
    <w:rsid w:val="00E018E6"/>
    <w:rsid w:val="00E04C33"/>
    <w:rsid w:val="00E06F1D"/>
    <w:rsid w:val="00E111B3"/>
    <w:rsid w:val="00E11335"/>
    <w:rsid w:val="00E15486"/>
    <w:rsid w:val="00E1627D"/>
    <w:rsid w:val="00E27DE3"/>
    <w:rsid w:val="00E44194"/>
    <w:rsid w:val="00E46E3F"/>
    <w:rsid w:val="00E60CA6"/>
    <w:rsid w:val="00E670CD"/>
    <w:rsid w:val="00E726F0"/>
    <w:rsid w:val="00E729BC"/>
    <w:rsid w:val="00E75D32"/>
    <w:rsid w:val="00E86721"/>
    <w:rsid w:val="00E90D09"/>
    <w:rsid w:val="00E96A20"/>
    <w:rsid w:val="00E97E04"/>
    <w:rsid w:val="00EA2544"/>
    <w:rsid w:val="00EA41D8"/>
    <w:rsid w:val="00ED2D83"/>
    <w:rsid w:val="00ED48A1"/>
    <w:rsid w:val="00F026F4"/>
    <w:rsid w:val="00F07C93"/>
    <w:rsid w:val="00F14DAA"/>
    <w:rsid w:val="00F15C4C"/>
    <w:rsid w:val="00F406EB"/>
    <w:rsid w:val="00F40B08"/>
    <w:rsid w:val="00F45030"/>
    <w:rsid w:val="00F53CE7"/>
    <w:rsid w:val="00F63B32"/>
    <w:rsid w:val="00F754E4"/>
    <w:rsid w:val="00F8148A"/>
    <w:rsid w:val="00F8680B"/>
    <w:rsid w:val="00F9417A"/>
    <w:rsid w:val="00FA0755"/>
    <w:rsid w:val="00FA2961"/>
    <w:rsid w:val="00FA63C2"/>
    <w:rsid w:val="00FC1AD4"/>
    <w:rsid w:val="00FE0CF8"/>
    <w:rsid w:val="00FE3811"/>
    <w:rsid w:val="00FE39B9"/>
    <w:rsid w:val="00FE7908"/>
    <w:rsid w:val="00FF06F6"/>
    <w:rsid w:val="00FF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0509EF"/>
  <w14:defaultImageDpi w14:val="330"/>
  <w15:docId w15:val="{356E7E31-7460-3D42-A9E5-42755C6C5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F7D"/>
    <w:pPr>
      <w:spacing w:line="276" w:lineRule="auto"/>
    </w:pPr>
    <w:rPr>
      <w:rFonts w:ascii="Arial" w:eastAsia="Times New Roman" w:hAnsi="Arial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00F"/>
    <w:pPr>
      <w:tabs>
        <w:tab w:val="left" w:pos="6614"/>
      </w:tabs>
      <w:spacing w:after="120"/>
      <w:outlineLvl w:val="0"/>
    </w:pPr>
    <w:rPr>
      <w:rFonts w:cs="Arial"/>
      <w:b/>
      <w:bCs/>
      <w:caps/>
      <w:color w:val="3395CF"/>
      <w:spacing w:val="36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00F"/>
    <w:pPr>
      <w:spacing w:after="120"/>
      <w:outlineLvl w:val="1"/>
    </w:pPr>
    <w:rPr>
      <w:rFonts w:cs="Arial"/>
      <w:b/>
      <w:bCs/>
      <w:caps/>
      <w:color w:val="3395CF"/>
      <w:spacing w:val="3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00F"/>
    <w:pPr>
      <w:spacing w:line="288" w:lineRule="auto"/>
      <w:outlineLvl w:val="2"/>
    </w:pPr>
    <w:rPr>
      <w:rFonts w:cs="Arial"/>
      <w:b/>
      <w:bCs/>
      <w:color w:val="3395CF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200F"/>
    <w:pPr>
      <w:keepNext/>
      <w:keepLines/>
      <w:spacing w:before="40"/>
      <w:outlineLvl w:val="3"/>
    </w:pPr>
    <w:rPr>
      <w:rFonts w:eastAsiaTheme="majorEastAsia" w:cs="Arial"/>
      <w:iCs/>
      <w:color w:val="3395C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D200F"/>
    <w:pPr>
      <w:keepNext/>
      <w:keepLines/>
      <w:spacing w:before="40"/>
      <w:outlineLvl w:val="4"/>
    </w:pPr>
    <w:rPr>
      <w:rFonts w:eastAsiaTheme="majorEastAsia" w:cs="Arial"/>
      <w:color w:val="124167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D200F"/>
    <w:pPr>
      <w:keepNext/>
      <w:keepLines/>
      <w:spacing w:before="40"/>
      <w:outlineLvl w:val="5"/>
    </w:pPr>
    <w:rPr>
      <w:rFonts w:eastAsiaTheme="majorEastAsia" w:cs="Arial"/>
      <w:color w:val="124167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D200F"/>
    <w:pPr>
      <w:keepNext/>
      <w:keepLines/>
      <w:spacing w:before="40"/>
      <w:outlineLvl w:val="6"/>
    </w:pPr>
    <w:rPr>
      <w:rFonts w:eastAsiaTheme="majorEastAsia" w:cs="Arial"/>
      <w:i/>
      <w:iCs/>
      <w:color w:val="124167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D200F"/>
    <w:pPr>
      <w:keepNext/>
      <w:keepLines/>
      <w:spacing w:before="40"/>
      <w:outlineLvl w:val="7"/>
    </w:pPr>
    <w:rPr>
      <w:rFonts w:eastAsiaTheme="majorEastAsia" w:cs="Arial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D200F"/>
    <w:pPr>
      <w:keepNext/>
      <w:keepLines/>
      <w:spacing w:before="40"/>
      <w:outlineLvl w:val="8"/>
    </w:pPr>
    <w:rPr>
      <w:rFonts w:eastAsiaTheme="majorEastAsia" w:cs="Arial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erNumber">
    <w:name w:val="Footer Number"/>
    <w:basedOn w:val="Normal"/>
    <w:qFormat/>
    <w:rsid w:val="00123855"/>
    <w:pPr>
      <w:framePr w:wrap="none" w:vAnchor="text" w:hAnchor="margin" w:xAlign="center" w:y="1"/>
    </w:pPr>
    <w:rPr>
      <w:rFonts w:cs="Arial"/>
      <w:color w:val="808080" w:themeColor="background1" w:themeShade="80"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17A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17A"/>
    <w:rPr>
      <w:rFonts w:ascii="Arial" w:eastAsia="Times New Roman" w:hAnsi="Arial" w:cs="Lucida Grande"/>
      <w:sz w:val="18"/>
      <w:szCs w:val="18"/>
    </w:rPr>
  </w:style>
  <w:style w:type="table" w:styleId="TableGrid">
    <w:name w:val="Table Grid"/>
    <w:basedOn w:val="TableNormal"/>
    <w:uiPriority w:val="39"/>
    <w:rsid w:val="00B143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D200F"/>
    <w:rPr>
      <w:rFonts w:ascii="Arial" w:eastAsia="Times New Roman" w:hAnsi="Arial" w:cs="Arial"/>
      <w:b/>
      <w:bCs/>
      <w:caps/>
      <w:color w:val="3395CF"/>
      <w:spacing w:val="36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D200F"/>
    <w:rPr>
      <w:rFonts w:ascii="Arial" w:eastAsia="Times New Roman" w:hAnsi="Arial" w:cs="Arial"/>
      <w:b/>
      <w:bCs/>
      <w:caps/>
      <w:color w:val="3395CF"/>
      <w:spacing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D200F"/>
    <w:rPr>
      <w:rFonts w:ascii="Arial" w:eastAsiaTheme="majorEastAsia" w:hAnsi="Arial" w:cs="Arial"/>
      <w:iCs/>
      <w:color w:val="3395CF"/>
      <w:sz w:val="22"/>
    </w:rPr>
  </w:style>
  <w:style w:type="paragraph" w:styleId="ListParagraph">
    <w:name w:val="List Paragraph"/>
    <w:basedOn w:val="Normal"/>
    <w:uiPriority w:val="34"/>
    <w:qFormat/>
    <w:rsid w:val="00723F7D"/>
    <w:pPr>
      <w:numPr>
        <w:numId w:val="32"/>
      </w:numPr>
      <w:contextualSpacing/>
    </w:pPr>
    <w:rPr>
      <w:rFonts w:cs="Arial"/>
      <w:szCs w:val="22"/>
    </w:rPr>
  </w:style>
  <w:style w:type="character" w:styleId="Hyperlink">
    <w:name w:val="Hyperlink"/>
    <w:basedOn w:val="DefaultParagraphFont"/>
    <w:uiPriority w:val="99"/>
    <w:unhideWhenUsed/>
    <w:rsid w:val="000815CF"/>
    <w:rPr>
      <w:rFonts w:ascii="Arial" w:hAnsi="Arial"/>
      <w:color w:val="3395CF"/>
      <w:sz w:val="22"/>
      <w:u w:val="single"/>
    </w:rPr>
  </w:style>
  <w:style w:type="paragraph" w:styleId="TOAHeading">
    <w:name w:val="toa heading"/>
    <w:basedOn w:val="Normal"/>
    <w:next w:val="Normal"/>
    <w:uiPriority w:val="99"/>
    <w:semiHidden/>
    <w:unhideWhenUsed/>
    <w:rsid w:val="00177963"/>
    <w:pPr>
      <w:spacing w:before="120"/>
    </w:pPr>
    <w:rPr>
      <w:rFonts w:eastAsiaTheme="majorEastAsia" w:cstheme="majorBidi"/>
      <w:b/>
      <w:bCs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06E99"/>
    <w:rPr>
      <w:rFonts w:ascii="Arial" w:hAnsi="Arial"/>
      <w:color w:val="855AA2"/>
      <w:u w:val="single"/>
    </w:rPr>
  </w:style>
  <w:style w:type="paragraph" w:customStyle="1" w:styleId="Default">
    <w:name w:val="Default"/>
    <w:rsid w:val="001A5BFD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Helvetica" w:hAnsi="Arial" w:cs="Helvetica"/>
      <w:color w:val="000000"/>
      <w:sz w:val="22"/>
      <w:szCs w:val="22"/>
      <w:bdr w:val="nil"/>
    </w:rPr>
  </w:style>
  <w:style w:type="character" w:customStyle="1" w:styleId="Heading3Char">
    <w:name w:val="Heading 3 Char"/>
    <w:basedOn w:val="DefaultParagraphFont"/>
    <w:link w:val="Heading3"/>
    <w:uiPriority w:val="9"/>
    <w:rsid w:val="008D200F"/>
    <w:rPr>
      <w:rFonts w:ascii="Arial" w:eastAsia="Times New Roman" w:hAnsi="Arial" w:cs="Arial"/>
      <w:b/>
      <w:bCs/>
      <w:color w:val="3395CF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177963"/>
    <w:rPr>
      <w:rFonts w:ascii="Arial" w:hAnsi="Arial"/>
      <w:color w:val="808080" w:themeColor="background1" w:themeShade="80"/>
      <w:sz w:val="22"/>
    </w:rPr>
  </w:style>
  <w:style w:type="character" w:styleId="PlaceholderText">
    <w:name w:val="Placeholder Text"/>
    <w:basedOn w:val="DefaultParagraphFont"/>
    <w:uiPriority w:val="99"/>
    <w:semiHidden/>
    <w:rsid w:val="00177963"/>
    <w:rPr>
      <w:rFonts w:ascii="Arial" w:hAnsi="Arial"/>
      <w:color w:val="808080"/>
      <w:sz w:val="22"/>
    </w:rPr>
  </w:style>
  <w:style w:type="paragraph" w:customStyle="1" w:styleId="BasicParagraph">
    <w:name w:val="[Basic Paragraph]"/>
    <w:basedOn w:val="Normal"/>
    <w:uiPriority w:val="99"/>
    <w:rsid w:val="00690FB2"/>
    <w:pPr>
      <w:autoSpaceDE w:val="0"/>
      <w:autoSpaceDN w:val="0"/>
      <w:adjustRightInd w:val="0"/>
      <w:textAlignment w:val="center"/>
    </w:pPr>
    <w:rPr>
      <w:rFonts w:eastAsiaTheme="minorEastAsia" w:cs="Minion Pro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F9417A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74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748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4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487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HeaderDocumentName">
    <w:name w:val="Header Document Name"/>
    <w:basedOn w:val="Normal"/>
    <w:qFormat/>
    <w:rsid w:val="00272E6F"/>
    <w:pPr>
      <w:tabs>
        <w:tab w:val="left" w:pos="6614"/>
      </w:tabs>
      <w:spacing w:before="240" w:after="120" w:line="240" w:lineRule="auto"/>
      <w:jc w:val="right"/>
      <w:outlineLvl w:val="1"/>
    </w:pPr>
    <w:rPr>
      <w:rFonts w:cs="Arial"/>
      <w:b/>
      <w:bCs/>
      <w:caps/>
      <w:color w:val="124167"/>
      <w:sz w:val="24"/>
      <w:szCs w:val="40"/>
    </w:rPr>
  </w:style>
  <w:style w:type="paragraph" w:customStyle="1" w:styleId="OptionalHeader1">
    <w:name w:val="Optional Header 1"/>
    <w:basedOn w:val="Normal"/>
    <w:qFormat/>
    <w:rsid w:val="00F63B32"/>
    <w:pPr>
      <w:tabs>
        <w:tab w:val="left" w:pos="6614"/>
      </w:tabs>
      <w:spacing w:before="240" w:after="120" w:line="240" w:lineRule="auto"/>
      <w:jc w:val="right"/>
      <w:outlineLvl w:val="1"/>
    </w:pPr>
    <w:rPr>
      <w:rFonts w:cs="Arial"/>
      <w:color w:val="F79646" w:themeColor="accent6"/>
      <w:sz w:val="20"/>
      <w:szCs w:val="20"/>
    </w:rPr>
  </w:style>
  <w:style w:type="numbering" w:customStyle="1" w:styleId="NumberedList">
    <w:name w:val="Numbered List"/>
    <w:basedOn w:val="NoList"/>
    <w:uiPriority w:val="99"/>
    <w:rsid w:val="00177963"/>
    <w:pPr>
      <w:numPr>
        <w:numId w:val="35"/>
      </w:numPr>
    </w:pPr>
  </w:style>
  <w:style w:type="character" w:styleId="SmartLink">
    <w:name w:val="Smart Link"/>
    <w:basedOn w:val="DefaultParagraphFont"/>
    <w:uiPriority w:val="99"/>
    <w:semiHidden/>
    <w:unhideWhenUsed/>
    <w:rsid w:val="00177963"/>
    <w:rPr>
      <w:rFonts w:ascii="Arial" w:hAnsi="Arial"/>
      <w:color w:val="3395CF"/>
      <w:sz w:val="22"/>
      <w:u w:val="single"/>
      <w:shd w:val="clear" w:color="auto" w:fill="F3F2F1"/>
    </w:rPr>
  </w:style>
  <w:style w:type="character" w:styleId="SmartHyperlink">
    <w:name w:val="Smart Hyperlink"/>
    <w:basedOn w:val="DefaultParagraphFont"/>
    <w:uiPriority w:val="99"/>
    <w:semiHidden/>
    <w:unhideWhenUsed/>
    <w:rsid w:val="00177963"/>
    <w:rPr>
      <w:rFonts w:ascii="Arial" w:hAnsi="Arial"/>
      <w:sz w:val="22"/>
      <w:u w:val="dotted"/>
    </w:rPr>
  </w:style>
  <w:style w:type="paragraph" w:styleId="Signature">
    <w:name w:val="Signature"/>
    <w:basedOn w:val="Normal"/>
    <w:link w:val="SignatureChar"/>
    <w:uiPriority w:val="99"/>
    <w:semiHidden/>
    <w:unhideWhenUsed/>
    <w:rsid w:val="0017796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77963"/>
    <w:rPr>
      <w:rFonts w:ascii="Arial" w:eastAsia="Times New Roman" w:hAnsi="Arial" w:cs="Times New Roman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779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77963"/>
    <w:rPr>
      <w:rFonts w:ascii="Arial" w:eastAsia="Times New Roman" w:hAnsi="Arial" w:cs="Times New Roman"/>
      <w:sz w:val="22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7796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77963"/>
    <w:rPr>
      <w:rFonts w:ascii="Arial" w:eastAsia="Times New Roman" w:hAnsi="Arial" w:cs="Times New Roman"/>
      <w:sz w:val="22"/>
    </w:rPr>
  </w:style>
  <w:style w:type="paragraph" w:styleId="NormalWeb">
    <w:name w:val="Normal (Web)"/>
    <w:basedOn w:val="Normal"/>
    <w:uiPriority w:val="99"/>
    <w:unhideWhenUsed/>
    <w:rsid w:val="00177963"/>
  </w:style>
  <w:style w:type="paragraph" w:styleId="NormalIndent">
    <w:name w:val="Normal Indent"/>
    <w:basedOn w:val="Normal"/>
    <w:uiPriority w:val="99"/>
    <w:semiHidden/>
    <w:unhideWhenUsed/>
    <w:rsid w:val="00177963"/>
    <w:pPr>
      <w:ind w:left="720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779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77963"/>
    <w:rPr>
      <w:rFonts w:ascii="Arial" w:eastAsiaTheme="majorEastAsia" w:hAnsi="Arial" w:cstheme="majorBidi"/>
      <w:sz w:val="22"/>
      <w:shd w:val="pct20" w:color="auto" w:fill="auto"/>
    </w:rPr>
  </w:style>
  <w:style w:type="character" w:styleId="Mention">
    <w:name w:val="Mention"/>
    <w:basedOn w:val="DefaultParagraphFont"/>
    <w:uiPriority w:val="99"/>
    <w:semiHidden/>
    <w:unhideWhenUsed/>
    <w:rsid w:val="00177963"/>
    <w:rPr>
      <w:rFonts w:ascii="Arial" w:hAnsi="Arial"/>
      <w:color w:val="2B579A"/>
      <w:shd w:val="clear" w:color="auto" w:fill="E1DFDD"/>
    </w:rPr>
  </w:style>
  <w:style w:type="paragraph" w:styleId="ListNumber">
    <w:name w:val="List Number"/>
    <w:basedOn w:val="Normal"/>
    <w:uiPriority w:val="99"/>
    <w:unhideWhenUsed/>
    <w:rsid w:val="00177963"/>
    <w:pPr>
      <w:numPr>
        <w:numId w:val="41"/>
      </w:numPr>
      <w:tabs>
        <w:tab w:val="clear" w:pos="360"/>
      </w:tabs>
      <w:ind w:left="720"/>
      <w:contextualSpacing/>
    </w:pPr>
  </w:style>
  <w:style w:type="paragraph" w:styleId="ListNumber2">
    <w:name w:val="List Number 2"/>
    <w:basedOn w:val="Normal"/>
    <w:uiPriority w:val="99"/>
    <w:unhideWhenUsed/>
    <w:rsid w:val="00177963"/>
    <w:pPr>
      <w:numPr>
        <w:ilvl w:val="1"/>
        <w:numId w:val="34"/>
      </w:numPr>
      <w:shd w:val="clear" w:color="auto" w:fill="FFFFFF"/>
      <w:ind w:left="1440"/>
      <w:textAlignment w:val="baseline"/>
    </w:pPr>
    <w:rPr>
      <w:rFonts w:cs="Arial"/>
      <w:szCs w:val="22"/>
    </w:rPr>
  </w:style>
  <w:style w:type="paragraph" w:styleId="ListNumber3">
    <w:name w:val="List Number 3"/>
    <w:basedOn w:val="Normal"/>
    <w:uiPriority w:val="99"/>
    <w:unhideWhenUsed/>
    <w:rsid w:val="00177963"/>
    <w:pPr>
      <w:numPr>
        <w:ilvl w:val="2"/>
        <w:numId w:val="34"/>
      </w:numPr>
      <w:shd w:val="clear" w:color="auto" w:fill="FFFFFF"/>
      <w:ind w:left="2160"/>
      <w:textAlignment w:val="baseline"/>
    </w:pPr>
    <w:rPr>
      <w:rFonts w:cs="Arial"/>
      <w:szCs w:val="22"/>
    </w:rPr>
  </w:style>
  <w:style w:type="paragraph" w:styleId="ListNumber4">
    <w:name w:val="List Number 4"/>
    <w:basedOn w:val="ListNumber3"/>
    <w:uiPriority w:val="99"/>
    <w:unhideWhenUsed/>
    <w:rsid w:val="00177963"/>
    <w:pPr>
      <w:numPr>
        <w:ilvl w:val="3"/>
      </w:numPr>
      <w:ind w:left="2880"/>
    </w:pPr>
  </w:style>
  <w:style w:type="paragraph" w:styleId="ListNumber5">
    <w:name w:val="List Number 5"/>
    <w:basedOn w:val="ListNumber4"/>
    <w:uiPriority w:val="99"/>
    <w:unhideWhenUsed/>
    <w:rsid w:val="00177963"/>
    <w:pPr>
      <w:numPr>
        <w:ilvl w:val="4"/>
      </w:numPr>
      <w:ind w:left="3600"/>
    </w:pPr>
  </w:style>
  <w:style w:type="paragraph" w:styleId="ListBullet">
    <w:name w:val="List Bullet"/>
    <w:basedOn w:val="NormalWeb"/>
    <w:uiPriority w:val="99"/>
    <w:unhideWhenUsed/>
    <w:rsid w:val="00BF584B"/>
    <w:pPr>
      <w:numPr>
        <w:numId w:val="47"/>
      </w:numPr>
    </w:pPr>
  </w:style>
  <w:style w:type="paragraph" w:styleId="ListBullet2">
    <w:name w:val="List Bullet 2"/>
    <w:basedOn w:val="Normal"/>
    <w:uiPriority w:val="99"/>
    <w:unhideWhenUsed/>
    <w:rsid w:val="00BF584B"/>
    <w:pPr>
      <w:numPr>
        <w:ilvl w:val="1"/>
        <w:numId w:val="33"/>
      </w:numPr>
      <w:shd w:val="clear" w:color="auto" w:fill="FFFFFF"/>
      <w:textAlignment w:val="baseline"/>
    </w:pPr>
    <w:rPr>
      <w:rFonts w:cs="Arial"/>
      <w:szCs w:val="22"/>
    </w:rPr>
  </w:style>
  <w:style w:type="paragraph" w:styleId="ListBullet3">
    <w:name w:val="List Bullet 3"/>
    <w:basedOn w:val="Normal"/>
    <w:uiPriority w:val="99"/>
    <w:unhideWhenUsed/>
    <w:rsid w:val="00BF584B"/>
    <w:pPr>
      <w:numPr>
        <w:ilvl w:val="2"/>
        <w:numId w:val="33"/>
      </w:numPr>
      <w:shd w:val="clear" w:color="auto" w:fill="FFFFFF"/>
      <w:textAlignment w:val="baseline"/>
    </w:pPr>
    <w:rPr>
      <w:rFonts w:cs="Arial"/>
      <w:szCs w:val="22"/>
    </w:rPr>
  </w:style>
  <w:style w:type="paragraph" w:styleId="ListBullet4">
    <w:name w:val="List Bullet 4"/>
    <w:basedOn w:val="ListBullet3"/>
    <w:uiPriority w:val="99"/>
    <w:unhideWhenUsed/>
    <w:rsid w:val="00BF584B"/>
    <w:pPr>
      <w:numPr>
        <w:ilvl w:val="3"/>
      </w:numPr>
    </w:pPr>
  </w:style>
  <w:style w:type="paragraph" w:styleId="ListBullet5">
    <w:name w:val="List Bullet 5"/>
    <w:basedOn w:val="ListBullet4"/>
    <w:uiPriority w:val="99"/>
    <w:unhideWhenUsed/>
    <w:rsid w:val="00BF584B"/>
    <w:pPr>
      <w:numPr>
        <w:ilvl w:val="4"/>
      </w:numPr>
    </w:pPr>
  </w:style>
  <w:style w:type="paragraph" w:styleId="ListContinue">
    <w:name w:val="List Continue"/>
    <w:basedOn w:val="ListBullet"/>
    <w:uiPriority w:val="99"/>
    <w:unhideWhenUsed/>
    <w:rsid w:val="00177963"/>
    <w:pPr>
      <w:numPr>
        <w:numId w:val="0"/>
      </w:numPr>
      <w:ind w:left="720"/>
    </w:pPr>
  </w:style>
  <w:style w:type="paragraph" w:styleId="ListContinue2">
    <w:name w:val="List Continue 2"/>
    <w:basedOn w:val="ListBullet2"/>
    <w:uiPriority w:val="99"/>
    <w:unhideWhenUsed/>
    <w:rsid w:val="00177963"/>
    <w:pPr>
      <w:numPr>
        <w:ilvl w:val="0"/>
        <w:numId w:val="0"/>
      </w:numPr>
      <w:ind w:left="1440"/>
    </w:pPr>
  </w:style>
  <w:style w:type="paragraph" w:styleId="ListContinue3">
    <w:name w:val="List Continue 3"/>
    <w:basedOn w:val="ListBullet3"/>
    <w:uiPriority w:val="99"/>
    <w:unhideWhenUsed/>
    <w:rsid w:val="00177963"/>
    <w:pPr>
      <w:numPr>
        <w:ilvl w:val="0"/>
        <w:numId w:val="0"/>
      </w:numPr>
      <w:ind w:left="2160"/>
    </w:pPr>
  </w:style>
  <w:style w:type="paragraph" w:styleId="ListContinue4">
    <w:name w:val="List Continue 4"/>
    <w:basedOn w:val="ListBullet4"/>
    <w:uiPriority w:val="99"/>
    <w:unhideWhenUsed/>
    <w:rsid w:val="00177963"/>
    <w:pPr>
      <w:numPr>
        <w:ilvl w:val="0"/>
        <w:numId w:val="0"/>
      </w:numPr>
      <w:ind w:left="2880"/>
    </w:pPr>
  </w:style>
  <w:style w:type="paragraph" w:styleId="ListContinue5">
    <w:name w:val="List Continue 5"/>
    <w:basedOn w:val="ListBullet5"/>
    <w:uiPriority w:val="99"/>
    <w:unhideWhenUsed/>
    <w:rsid w:val="00177963"/>
    <w:pPr>
      <w:numPr>
        <w:ilvl w:val="0"/>
        <w:numId w:val="0"/>
      </w:numPr>
      <w:ind w:left="3600"/>
    </w:pPr>
  </w:style>
  <w:style w:type="paragraph" w:styleId="List">
    <w:name w:val="List"/>
    <w:basedOn w:val="ListBullet"/>
    <w:uiPriority w:val="99"/>
    <w:unhideWhenUsed/>
    <w:rsid w:val="00CC412E"/>
    <w:pPr>
      <w:numPr>
        <w:numId w:val="0"/>
      </w:numPr>
      <w:ind w:left="720"/>
    </w:pPr>
  </w:style>
  <w:style w:type="paragraph" w:styleId="List2">
    <w:name w:val="List 2"/>
    <w:basedOn w:val="ListBullet2"/>
    <w:uiPriority w:val="99"/>
    <w:unhideWhenUsed/>
    <w:rsid w:val="00CC412E"/>
    <w:pPr>
      <w:numPr>
        <w:ilvl w:val="0"/>
        <w:numId w:val="0"/>
      </w:numPr>
      <w:ind w:left="1440"/>
    </w:pPr>
  </w:style>
  <w:style w:type="paragraph" w:styleId="List5">
    <w:name w:val="List 5"/>
    <w:basedOn w:val="ListBullet5"/>
    <w:uiPriority w:val="99"/>
    <w:unhideWhenUsed/>
    <w:rsid w:val="00CC412E"/>
    <w:pPr>
      <w:numPr>
        <w:ilvl w:val="0"/>
        <w:numId w:val="0"/>
      </w:numPr>
      <w:ind w:left="3600"/>
    </w:pPr>
  </w:style>
  <w:style w:type="paragraph" w:styleId="List4">
    <w:name w:val="List 4"/>
    <w:basedOn w:val="ListBullet4"/>
    <w:uiPriority w:val="99"/>
    <w:unhideWhenUsed/>
    <w:rsid w:val="00CC412E"/>
    <w:pPr>
      <w:numPr>
        <w:ilvl w:val="0"/>
        <w:numId w:val="0"/>
      </w:numPr>
      <w:ind w:left="2880"/>
    </w:pPr>
  </w:style>
  <w:style w:type="paragraph" w:styleId="List3">
    <w:name w:val="List 3"/>
    <w:basedOn w:val="ListBullet3"/>
    <w:uiPriority w:val="99"/>
    <w:unhideWhenUsed/>
    <w:rsid w:val="00CC412E"/>
    <w:pPr>
      <w:numPr>
        <w:ilvl w:val="0"/>
        <w:numId w:val="0"/>
      </w:numPr>
      <w:ind w:left="2160"/>
    </w:pPr>
  </w:style>
  <w:style w:type="character" w:styleId="LineNumber">
    <w:name w:val="line number"/>
    <w:basedOn w:val="DefaultParagraphFont"/>
    <w:uiPriority w:val="99"/>
    <w:semiHidden/>
    <w:unhideWhenUsed/>
    <w:rsid w:val="003B6D0A"/>
    <w:rPr>
      <w:rFonts w:ascii="Arial" w:hAnsi="Arial"/>
      <w:sz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23747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23747"/>
    <w:rPr>
      <w:rFonts w:eastAsiaTheme="majorEastAsia" w:cstheme="majorBidi"/>
      <w:b/>
      <w:bCs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223747"/>
    <w:pPr>
      <w:spacing w:line="240" w:lineRule="auto"/>
      <w:ind w:left="1980" w:hanging="220"/>
    </w:pPr>
  </w:style>
  <w:style w:type="character" w:styleId="HTMLAcronym">
    <w:name w:val="HTML Acronym"/>
    <w:basedOn w:val="DefaultParagraphFont"/>
    <w:uiPriority w:val="99"/>
    <w:semiHidden/>
    <w:unhideWhenUsed/>
    <w:rsid w:val="00223747"/>
    <w:rPr>
      <w:rFonts w:ascii="Arial" w:hAnsi="Arial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23747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23747"/>
    <w:rPr>
      <w:rFonts w:ascii="Arial" w:eastAsia="Times New Roman" w:hAnsi="Arial" w:cs="Times New Roman"/>
      <w:i/>
      <w:iCs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223747"/>
    <w:rPr>
      <w:rFonts w:ascii="Arial" w:hAnsi="Arial"/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23747"/>
    <w:rPr>
      <w:rFonts w:ascii="Arial" w:hAnsi="Arial"/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223747"/>
    <w:rPr>
      <w:rFonts w:ascii="Arial" w:hAnsi="Arial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23747"/>
    <w:rPr>
      <w:rFonts w:ascii="Consolas" w:hAnsi="Consolas" w:cs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237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747"/>
    <w:rPr>
      <w:rFonts w:ascii="Arial" w:eastAsia="Times New Roman" w:hAnsi="Arial" w:cs="Times New Roman"/>
      <w:sz w:val="22"/>
    </w:rPr>
  </w:style>
  <w:style w:type="character" w:styleId="Hashtag">
    <w:name w:val="Hashtag"/>
    <w:basedOn w:val="DefaultParagraphFont"/>
    <w:uiPriority w:val="99"/>
    <w:semiHidden/>
    <w:unhideWhenUsed/>
    <w:rsid w:val="00223747"/>
    <w:rPr>
      <w:rFonts w:ascii="Arial" w:hAnsi="Arial"/>
      <w:color w:val="3395CF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74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747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3747"/>
    <w:rPr>
      <w:rFonts w:ascii="Arial" w:hAnsi="Arial"/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006E99"/>
    <w:pPr>
      <w:spacing w:line="240" w:lineRule="auto"/>
    </w:pPr>
    <w:rPr>
      <w:rFonts w:eastAsiaTheme="majorEastAsia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06E99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9417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417A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417A"/>
    <w:rPr>
      <w:rFonts w:ascii="Arial" w:hAnsi="Arial"/>
      <w:vertAlign w:val="superscript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9417A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9417A"/>
    <w:pPr>
      <w:spacing w:line="240" w:lineRule="auto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9417A"/>
    <w:rPr>
      <w:rFonts w:ascii="Arial" w:eastAsia="Times New Roman" w:hAnsi="Arial" w:cs="Times New Roman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9417A"/>
  </w:style>
  <w:style w:type="character" w:customStyle="1" w:styleId="DateChar">
    <w:name w:val="Date Char"/>
    <w:basedOn w:val="DefaultParagraphFont"/>
    <w:link w:val="Date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Closing">
    <w:name w:val="Closing"/>
    <w:basedOn w:val="Normal"/>
    <w:link w:val="ClosingChar"/>
    <w:uiPriority w:val="99"/>
    <w:semiHidden/>
    <w:unhideWhenUsed/>
    <w:rsid w:val="00F9417A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9417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9417A"/>
    <w:rPr>
      <w:rFonts w:ascii="Arial" w:eastAsia="Times New Roman" w:hAnsi="Arial" w:cs="Times New Roman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9417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9417A"/>
    <w:rPr>
      <w:rFonts w:ascii="Arial" w:eastAsia="Times New Roman" w:hAnsi="Arial" w:cs="Times New Roman"/>
      <w:sz w:val="22"/>
    </w:rPr>
  </w:style>
  <w:style w:type="paragraph" w:styleId="BlockText">
    <w:name w:val="Block Text"/>
    <w:basedOn w:val="Normal"/>
    <w:uiPriority w:val="99"/>
    <w:semiHidden/>
    <w:unhideWhenUsed/>
    <w:rsid w:val="0090389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124167"/>
    </w:rPr>
  </w:style>
  <w:style w:type="paragraph" w:styleId="TOCHeading">
    <w:name w:val="TOC Heading"/>
    <w:basedOn w:val="Heading1"/>
    <w:next w:val="Normal"/>
    <w:uiPriority w:val="39"/>
    <w:unhideWhenUsed/>
    <w:qFormat/>
    <w:rsid w:val="003833A8"/>
  </w:style>
  <w:style w:type="paragraph" w:styleId="TOC1">
    <w:name w:val="toc 1"/>
    <w:basedOn w:val="Normal"/>
    <w:next w:val="Normal"/>
    <w:autoRedefine/>
    <w:uiPriority w:val="39"/>
    <w:semiHidden/>
    <w:unhideWhenUsed/>
    <w:rsid w:val="0090389D"/>
    <w:pPr>
      <w:spacing w:after="100"/>
    </w:pPr>
  </w:style>
  <w:style w:type="paragraph" w:styleId="Bibliography">
    <w:name w:val="Bibliography"/>
    <w:basedOn w:val="Normal"/>
    <w:next w:val="Normal"/>
    <w:uiPriority w:val="37"/>
    <w:semiHidden/>
    <w:unhideWhenUsed/>
    <w:rsid w:val="0090389D"/>
  </w:style>
  <w:style w:type="paragraph" w:styleId="Caption">
    <w:name w:val="caption"/>
    <w:basedOn w:val="Normal"/>
    <w:next w:val="Normal"/>
    <w:uiPriority w:val="35"/>
    <w:semiHidden/>
    <w:unhideWhenUsed/>
    <w:qFormat/>
    <w:rsid w:val="0090389D"/>
    <w:pPr>
      <w:spacing w:after="200" w:line="240" w:lineRule="auto"/>
    </w:pPr>
    <w:rPr>
      <w:i/>
      <w:iCs/>
      <w:color w:val="124167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F53CE7"/>
    <w:rPr>
      <w:rFonts w:ascii="Arial" w:hAnsi="Arial"/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F53CE7"/>
    <w:rPr>
      <w:rFonts w:ascii="Arial" w:hAnsi="Arial"/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F53CE7"/>
    <w:rPr>
      <w:rFonts w:ascii="Arial" w:hAnsi="Arial"/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3CE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124167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3CE7"/>
    <w:rPr>
      <w:rFonts w:ascii="Arial" w:eastAsia="Times New Roman" w:hAnsi="Arial" w:cs="Times New Roman"/>
      <w:i/>
      <w:iCs/>
      <w:color w:val="124167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53CE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3CE7"/>
    <w:rPr>
      <w:rFonts w:ascii="Arial" w:eastAsia="Times New Roman" w:hAnsi="Arial" w:cs="Times New Roman"/>
      <w:i/>
      <w:iCs/>
      <w:color w:val="404040" w:themeColor="text1" w:themeTint="BF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3CE7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53CE7"/>
    <w:rPr>
      <w:rFonts w:ascii="Arial" w:hAnsi="Arial"/>
      <w:color w:val="5A5A5A" w:themeColor="text1" w:themeTint="A5"/>
      <w:spacing w:val="15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D200F"/>
    <w:rPr>
      <w:rFonts w:ascii="Arial" w:eastAsiaTheme="majorEastAsia" w:hAnsi="Arial" w:cs="Arial"/>
      <w:i/>
      <w:iCs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8D200F"/>
    <w:rPr>
      <w:rFonts w:ascii="Arial" w:eastAsiaTheme="majorEastAsia" w:hAnsi="Arial" w:cs="Arial"/>
      <w:color w:val="272727" w:themeColor="text1" w:themeTint="D8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8D200F"/>
    <w:rPr>
      <w:rFonts w:ascii="Arial" w:eastAsiaTheme="majorEastAsia" w:hAnsi="Arial" w:cs="Arial"/>
      <w:i/>
      <w:iCs/>
      <w:color w:val="124167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8D200F"/>
    <w:rPr>
      <w:rFonts w:ascii="Arial" w:eastAsiaTheme="majorEastAsia" w:hAnsi="Arial" w:cs="Arial"/>
      <w:color w:val="124167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8D200F"/>
    <w:rPr>
      <w:rFonts w:ascii="Arial" w:eastAsiaTheme="majorEastAsia" w:hAnsi="Arial" w:cs="Arial"/>
      <w:color w:val="124167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82ED6"/>
    <w:rPr>
      <w:color w:val="605E5C"/>
      <w:shd w:val="clear" w:color="auto" w:fill="E1DFDD"/>
    </w:rPr>
  </w:style>
  <w:style w:type="paragraph" w:customStyle="1" w:styleId="InlineDocumentTitle">
    <w:name w:val="Inline Document Title"/>
    <w:basedOn w:val="Normal"/>
    <w:qFormat/>
    <w:rsid w:val="004420AA"/>
    <w:pPr>
      <w:spacing w:after="160" w:line="252" w:lineRule="auto"/>
    </w:pPr>
    <w:rPr>
      <w:rFonts w:eastAsia="Calibri" w:cs="Arial"/>
      <w:b/>
      <w:color w:val="124167"/>
      <w:sz w:val="36"/>
      <w:szCs w:val="36"/>
      <w:shd w:val="clear" w:color="auto" w:fill="FFFFFF"/>
    </w:rPr>
  </w:style>
  <w:style w:type="paragraph" w:customStyle="1" w:styleId="ListTitleFAQQuestion">
    <w:name w:val="List Title/FAQ Question"/>
    <w:basedOn w:val="Normal"/>
    <w:qFormat/>
    <w:rsid w:val="00862916"/>
    <w:rPr>
      <w:rFonts w:cs="Arial"/>
      <w:b/>
      <w:bCs/>
      <w:color w:val="000000" w:themeColor="text1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6626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66267"/>
    <w:rPr>
      <w:rFonts w:ascii="Arial" w:eastAsia="Times New Roman" w:hAnsi="Arial" w:cs="Times New Roman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D76991"/>
    <w:pPr>
      <w:spacing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991"/>
    <w:rPr>
      <w:rFonts w:ascii="Arial" w:eastAsiaTheme="majorEastAsia" w:hAnsi="Arial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0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5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6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8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5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2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8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iscoveryeducation.com/details/district-communication-kit-for-back-to-school/?utm_source=de_marketing&amp;utm_medium=word&amp;utm_campaign=keeping_you_connected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n.discoveryeducation.com/events/calenda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e xmlns="f4769199-5147-4746-80ad-d8d51a418a32" xsi:nil="true"/>
    <LatestCampaignDate xmlns="f4769199-5147-4746-80ad-d8d51a418a3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D8E9F8D4E9324DB6027F7CE99FAA75" ma:contentTypeVersion="15" ma:contentTypeDescription="Create a new document." ma:contentTypeScope="" ma:versionID="5e758267a9e12d34adbea25a4176bec6">
  <xsd:schema xmlns:xsd="http://www.w3.org/2001/XMLSchema" xmlns:xs="http://www.w3.org/2001/XMLSchema" xmlns:p="http://schemas.microsoft.com/office/2006/metadata/properties" xmlns:ns2="f4769199-5147-4746-80ad-d8d51a418a32" xmlns:ns3="e80dd4d8-7d8c-4056-a005-cdb46b9e0004" targetNamespace="http://schemas.microsoft.com/office/2006/metadata/properties" ma:root="true" ma:fieldsID="f3d2843e842b208994a7b814604629ff" ns2:_="" ns3:_="">
    <xsd:import namespace="f4769199-5147-4746-80ad-d8d51a418a32"/>
    <xsd:import namespace="e80dd4d8-7d8c-4056-a005-cdb46b9e00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State" minOccurs="0"/>
                <xsd:element ref="ns2:LatestCampaig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69199-5147-4746-80ad-d8d51a418a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State" ma:index="21" nillable="true" ma:displayName="State" ma:format="Dropdown" ma:internalName="State">
      <xsd:simpleType>
        <xsd:restriction base="dms:Text">
          <xsd:maxLength value="255"/>
        </xsd:restriction>
      </xsd:simpleType>
    </xsd:element>
    <xsd:element name="LatestCampaignDate" ma:index="22" nillable="true" ma:displayName="Latest Campaign Date" ma:format="Dropdown" ma:internalName="LatestCampaignDat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0dd4d8-7d8c-4056-a005-cdb46b9e000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20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B4686B-64F7-4365-B352-40007957FC6A}">
  <ds:schemaRefs>
    <ds:schemaRef ds:uri="http://schemas.microsoft.com/office/2006/metadata/properties"/>
    <ds:schemaRef ds:uri="http://schemas.microsoft.com/office/infopath/2007/PartnerControls"/>
    <ds:schemaRef ds:uri="f4769199-5147-4746-80ad-d8d51a418a32"/>
  </ds:schemaRefs>
</ds:datastoreItem>
</file>

<file path=customXml/itemProps2.xml><?xml version="1.0" encoding="utf-8"?>
<ds:datastoreItem xmlns:ds="http://schemas.openxmlformats.org/officeDocument/2006/customXml" ds:itemID="{7059BAEF-10AA-BD49-83B7-B57D0A6B85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D09E99-F75D-435A-BB52-1EC83EA768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BF1F1A-BF61-4CCA-AF4E-23020BEBD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769199-5147-4746-80ad-d8d51a418a32"/>
    <ds:schemaRef ds:uri="e80dd4d8-7d8c-4056-a005-cdb46b9e0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covery Communications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covery Communications</dc:creator>
  <cp:keywords/>
  <dc:description/>
  <cp:lastModifiedBy>Michelle Burleigh</cp:lastModifiedBy>
  <cp:revision>9</cp:revision>
  <cp:lastPrinted>2018-11-20T15:34:00Z</cp:lastPrinted>
  <dcterms:created xsi:type="dcterms:W3CDTF">2020-07-22T12:47:00Z</dcterms:created>
  <dcterms:modified xsi:type="dcterms:W3CDTF">2020-08-0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D8E9F8D4E9324DB6027F7CE99FAA75</vt:lpwstr>
  </property>
</Properties>
</file>